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DD5BEC" w14:textId="77777777" w:rsidR="00D83743" w:rsidRDefault="00D83743" w:rsidP="009A17E9">
      <w:pPr>
        <w:pStyle w:val="SingleSpace"/>
        <w:rPr>
          <w:b/>
          <w:bCs/>
          <w:sz w:val="28"/>
          <w:szCs w:val="28"/>
        </w:rPr>
      </w:pPr>
    </w:p>
    <w:p w14:paraId="5870F71B" w14:textId="0744D649" w:rsidR="006A05F2" w:rsidRPr="006A05F2" w:rsidRDefault="006A05F2" w:rsidP="009A17E9">
      <w:pPr>
        <w:pStyle w:val="SingleSpace"/>
        <w:rPr>
          <w:b/>
          <w:bCs/>
          <w:sz w:val="28"/>
          <w:szCs w:val="28"/>
        </w:rPr>
      </w:pPr>
      <w:r w:rsidRPr="006A05F2">
        <w:rPr>
          <w:b/>
          <w:bCs/>
          <w:sz w:val="28"/>
          <w:szCs w:val="28"/>
        </w:rPr>
        <w:t>AGENDA</w:t>
      </w:r>
    </w:p>
    <w:p w14:paraId="00C49A48" w14:textId="51F19918" w:rsidR="006A05F2" w:rsidRDefault="006A05F2" w:rsidP="009A17E9">
      <w:pPr>
        <w:pStyle w:val="SingleSpace"/>
      </w:pPr>
      <w:r>
        <w:br/>
        <w:t>Date:</w:t>
      </w:r>
      <w:r>
        <w:tab/>
      </w:r>
      <w:r>
        <w:tab/>
      </w:r>
      <w:r w:rsidR="00493447">
        <w:t>March</w:t>
      </w:r>
      <w:r w:rsidR="00FC00FE">
        <w:t xml:space="preserve"> </w:t>
      </w:r>
      <w:r w:rsidR="00FF5404">
        <w:t>2</w:t>
      </w:r>
      <w:r w:rsidR="00493447">
        <w:t>9</w:t>
      </w:r>
      <w:r w:rsidR="2F42DCF8">
        <w:t>, 202</w:t>
      </w:r>
      <w:r w:rsidR="00FF5404">
        <w:t>4</w:t>
      </w:r>
    </w:p>
    <w:p w14:paraId="115F7CF9" w14:textId="077ACBCF" w:rsidR="006A05F2" w:rsidRDefault="006A05F2" w:rsidP="009A17E9">
      <w:pPr>
        <w:pStyle w:val="SingleSpace"/>
      </w:pPr>
      <w:r>
        <w:t>Time:</w:t>
      </w:r>
      <w:r>
        <w:tab/>
      </w:r>
      <w:r>
        <w:tab/>
      </w:r>
      <w:r w:rsidR="0066557B">
        <w:t>12</w:t>
      </w:r>
      <w:r w:rsidR="00FC00FE">
        <w:t>:30</w:t>
      </w:r>
      <w:r w:rsidR="001F4334">
        <w:t xml:space="preserve"> </w:t>
      </w:r>
      <w:r w:rsidR="072F4D8B">
        <w:t xml:space="preserve">pm - </w:t>
      </w:r>
      <w:r w:rsidR="0066557B">
        <w:t>2</w:t>
      </w:r>
      <w:r w:rsidR="001F4334">
        <w:t xml:space="preserve"> </w:t>
      </w:r>
      <w:r w:rsidR="072F4D8B">
        <w:t>pm</w:t>
      </w:r>
    </w:p>
    <w:p w14:paraId="174A1482" w14:textId="0CE98085" w:rsidR="006A05F2" w:rsidRDefault="006A05F2" w:rsidP="009A17E9">
      <w:pPr>
        <w:pStyle w:val="SingleSpace"/>
      </w:pPr>
      <w:r>
        <w:t>Location:</w:t>
      </w:r>
      <w:r>
        <w:tab/>
      </w:r>
      <w:r w:rsidR="6F0B4A67">
        <w:t>Hybrid (Metro Square</w:t>
      </w:r>
      <w:r w:rsidR="30510DCB">
        <w:t xml:space="preserve"> – Purple Line Project Office</w:t>
      </w:r>
      <w:r w:rsidR="6F0B4A67">
        <w:t>) (Teams)</w:t>
      </w:r>
    </w:p>
    <w:p w14:paraId="310750EC" w14:textId="12E97FF7" w:rsidR="00F67417" w:rsidRDefault="00F67417" w:rsidP="009A17E9">
      <w:pPr>
        <w:pStyle w:val="SingleSpace"/>
        <w:spacing w:before="240" w:after="240"/>
        <w:rPr>
          <w:b/>
          <w:bCs/>
          <w:sz w:val="28"/>
          <w:szCs w:val="28"/>
        </w:rPr>
      </w:pPr>
      <w:r w:rsidRPr="6CAA9010">
        <w:rPr>
          <w:b/>
          <w:bCs/>
          <w:sz w:val="28"/>
          <w:szCs w:val="28"/>
        </w:rPr>
        <w:t>DISCUSSION TOPICS</w:t>
      </w:r>
    </w:p>
    <w:p w14:paraId="54604075" w14:textId="19EAFE64" w:rsidR="004F17C2" w:rsidRDefault="004F17C2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0" w:after="100" w:afterAutospacing="1"/>
        <w:contextualSpacing w:val="0"/>
      </w:pPr>
      <w:bookmarkStart w:id="0" w:name="OLE_LINK1"/>
      <w:r>
        <w:t>Welcome and Introductions</w:t>
      </w:r>
      <w:r w:rsidR="00071026">
        <w:t xml:space="preserve"> </w:t>
      </w:r>
      <w:r w:rsidR="00071026" w:rsidRPr="00BB6CF1">
        <w:rPr>
          <w:color w:val="808080" w:themeColor="background1" w:themeShade="80"/>
        </w:rPr>
        <w:t>(10m)</w:t>
      </w:r>
      <w:r>
        <w:tab/>
      </w:r>
      <w:bookmarkStart w:id="1" w:name="OLE_LINK17"/>
      <w:r w:rsidR="0066557B">
        <w:t>Colin Owens</w:t>
      </w:r>
      <w:r w:rsidR="00F10549">
        <w:t xml:space="preserve"> </w:t>
      </w:r>
      <w:bookmarkEnd w:id="1"/>
    </w:p>
    <w:p w14:paraId="0B959C94" w14:textId="4305A2E4" w:rsidR="004F17C2" w:rsidRDefault="4155F10D" w:rsidP="1ED486BE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100" w:afterAutospacing="1"/>
      </w:pPr>
      <w:r>
        <w:t>Housekeeping items</w:t>
      </w:r>
    </w:p>
    <w:p w14:paraId="731326C5" w14:textId="6224C01B" w:rsidR="0C0F3E06" w:rsidRPr="008D7BCB" w:rsidRDefault="0C0F3E06" w:rsidP="1ED486BE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Autospacing="1"/>
      </w:pPr>
      <w:r w:rsidRPr="008D7BCB">
        <w:t>Moderated discussion</w:t>
      </w:r>
    </w:p>
    <w:p w14:paraId="79DDCBF9" w14:textId="12DD5D23" w:rsidR="421E1192" w:rsidRPr="008D7BCB" w:rsidRDefault="28B73262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  <w:contextualSpacing w:val="0"/>
        <w:rPr>
          <w:rFonts w:eastAsia="Tenorite" w:cs="Tenorite"/>
        </w:rPr>
      </w:pPr>
      <w:r w:rsidRPr="008D7BCB">
        <w:rPr>
          <w:rFonts w:eastAsia="Tenorite" w:cs="Tenorite"/>
        </w:rPr>
        <w:t>BRT Route Modification Study Phase II U</w:t>
      </w:r>
      <w:r w:rsidR="00DF7084" w:rsidRPr="008D7BCB">
        <w:rPr>
          <w:rFonts w:eastAsia="Tenorite" w:cs="Tenorite"/>
        </w:rPr>
        <w:t>p</w:t>
      </w:r>
      <w:r w:rsidRPr="008D7BCB">
        <w:rPr>
          <w:rFonts w:eastAsia="Tenorite" w:cs="Tenorite"/>
        </w:rPr>
        <w:t>date</w:t>
      </w:r>
      <w:r w:rsidR="00071026" w:rsidRPr="008D7BCB">
        <w:rPr>
          <w:rFonts w:eastAsia="Tenorite" w:cs="Tenorite"/>
        </w:rPr>
        <w:t xml:space="preserve"> </w:t>
      </w:r>
      <w:bookmarkStart w:id="2" w:name="OLE_LINK4"/>
      <w:r w:rsidR="00071026" w:rsidRPr="008D7BCB">
        <w:rPr>
          <w:color w:val="808080" w:themeColor="background1" w:themeShade="80"/>
        </w:rPr>
        <w:t>(</w:t>
      </w:r>
      <w:r w:rsidR="001D1B31" w:rsidRPr="008D7BCB">
        <w:rPr>
          <w:color w:val="808080" w:themeColor="background1" w:themeShade="80"/>
        </w:rPr>
        <w:t>30</w:t>
      </w:r>
      <w:r w:rsidR="00071026" w:rsidRPr="008D7BCB">
        <w:rPr>
          <w:color w:val="808080" w:themeColor="background1" w:themeShade="80"/>
        </w:rPr>
        <w:t>m)</w:t>
      </w:r>
      <w:bookmarkEnd w:id="2"/>
      <w:r w:rsidRPr="008D7BCB">
        <w:tab/>
      </w:r>
      <w:bookmarkStart w:id="3" w:name="OLE_LINK3"/>
      <w:r w:rsidR="009C4A0E" w:rsidRPr="008D7BCB">
        <w:rPr>
          <w:rFonts w:eastAsia="Tenorite" w:cs="Tenorite"/>
        </w:rPr>
        <w:t>Stephen Smith</w:t>
      </w:r>
      <w:bookmarkEnd w:id="3"/>
    </w:p>
    <w:p w14:paraId="1B3C1905" w14:textId="47B8615C" w:rsidR="00853803" w:rsidRPr="008D7BCB" w:rsidRDefault="00853803" w:rsidP="00385283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 w:rsidRPr="008D7BCB">
        <w:rPr>
          <w:rFonts w:eastAsia="Tenorite" w:cs="Tenorite"/>
        </w:rPr>
        <w:t xml:space="preserve">Tier 2 </w:t>
      </w:r>
      <w:r w:rsidR="00D117D3" w:rsidRPr="008D7BCB">
        <w:rPr>
          <w:rFonts w:eastAsia="Tenorite" w:cs="Tenorite"/>
        </w:rPr>
        <w:t>e</w:t>
      </w:r>
      <w:r w:rsidRPr="008D7BCB">
        <w:rPr>
          <w:rFonts w:eastAsia="Tenorite" w:cs="Tenorite"/>
        </w:rPr>
        <w:t>valuation</w:t>
      </w:r>
      <w:r w:rsidR="0033707D" w:rsidRPr="008D7BCB">
        <w:rPr>
          <w:rFonts w:eastAsia="Tenorite" w:cs="Tenorite"/>
        </w:rPr>
        <w:t xml:space="preserve"> </w:t>
      </w:r>
      <w:r w:rsidR="00D117D3" w:rsidRPr="008D7BCB">
        <w:rPr>
          <w:rFonts w:eastAsia="Tenorite" w:cs="Tenorite"/>
        </w:rPr>
        <w:t>r</w:t>
      </w:r>
      <w:r w:rsidR="0033707D" w:rsidRPr="008D7BCB">
        <w:rPr>
          <w:rFonts w:eastAsia="Tenorite" w:cs="Tenorite"/>
        </w:rPr>
        <w:t>ecap</w:t>
      </w:r>
    </w:p>
    <w:p w14:paraId="3EEA3087" w14:textId="22D4E4AC" w:rsidR="00CC54E5" w:rsidRPr="008D7BCB" w:rsidRDefault="00FC188A" w:rsidP="00CC54E5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 w:line="268" w:lineRule="auto"/>
      </w:pPr>
      <w:r w:rsidRPr="008D7BCB">
        <w:t>Community/business feedback t</w:t>
      </w:r>
      <w:r w:rsidR="00CC54E5" w:rsidRPr="008D7BCB">
        <w:t>hemes from White Bear Ave options comment period to date</w:t>
      </w:r>
    </w:p>
    <w:p w14:paraId="5C555F44" w14:textId="6B833079" w:rsidR="00D117D3" w:rsidRPr="008D7BCB" w:rsidRDefault="00D117D3" w:rsidP="00CC54E5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 w:line="268" w:lineRule="auto"/>
      </w:pPr>
      <w:r w:rsidRPr="008D7BCB">
        <w:t>Next steps</w:t>
      </w:r>
    </w:p>
    <w:p w14:paraId="6349293E" w14:textId="189FA896" w:rsidR="00266EC2" w:rsidRPr="008D7BCB" w:rsidRDefault="47991B5E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  <w:contextualSpacing w:val="0"/>
        <w:rPr>
          <w:rFonts w:eastAsia="Tenorite" w:cs="Tenorite"/>
        </w:rPr>
      </w:pPr>
      <w:r w:rsidRPr="008D7BCB">
        <w:t xml:space="preserve">Outreach and </w:t>
      </w:r>
      <w:r w:rsidR="23255FEF" w:rsidRPr="008D7BCB">
        <w:t>E</w:t>
      </w:r>
      <w:r w:rsidRPr="008D7BCB">
        <w:t xml:space="preserve">ngagement </w:t>
      </w:r>
      <w:r w:rsidR="23255FEF" w:rsidRPr="008D7BCB">
        <w:t>E</w:t>
      </w:r>
      <w:r w:rsidRPr="008D7BCB">
        <w:t>vents</w:t>
      </w:r>
      <w:r w:rsidR="00792AE0" w:rsidRPr="008D7BCB">
        <w:t xml:space="preserve"> </w:t>
      </w:r>
      <w:r w:rsidR="00792AE0" w:rsidRPr="008D7BCB">
        <w:rPr>
          <w:color w:val="808080" w:themeColor="background1" w:themeShade="80"/>
        </w:rPr>
        <w:t>(</w:t>
      </w:r>
      <w:r w:rsidR="0033707D" w:rsidRPr="008D7BCB">
        <w:rPr>
          <w:color w:val="808080" w:themeColor="background1" w:themeShade="80"/>
        </w:rPr>
        <w:t>15</w:t>
      </w:r>
      <w:r w:rsidR="00792AE0" w:rsidRPr="008D7BCB">
        <w:rPr>
          <w:color w:val="808080" w:themeColor="background1" w:themeShade="80"/>
        </w:rPr>
        <w:t>m)</w:t>
      </w:r>
      <w:r w:rsidR="00077CF5" w:rsidRPr="008D7BCB">
        <w:tab/>
      </w:r>
      <w:r w:rsidR="7A611D15" w:rsidRPr="008D7BCB">
        <w:t>Colin Owens</w:t>
      </w:r>
      <w:r w:rsidR="00C42072" w:rsidRPr="008D7BCB">
        <w:t>/Liz Jones</w:t>
      </w:r>
    </w:p>
    <w:p w14:paraId="44AC8878" w14:textId="6AE05E2C" w:rsidR="75A1C939" w:rsidRPr="008D7BCB" w:rsidRDefault="00724D25" w:rsidP="009A17E9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 w:rsidRPr="008D7BCB">
        <w:t>Upcoming</w:t>
      </w:r>
      <w:r w:rsidR="0DB56D66" w:rsidRPr="008D7BCB">
        <w:t xml:space="preserve"> </w:t>
      </w:r>
      <w:r w:rsidR="006245E8" w:rsidRPr="008D7BCB">
        <w:t>o</w:t>
      </w:r>
      <w:r w:rsidR="2DA99606" w:rsidRPr="008D7BCB">
        <w:t xml:space="preserve">utreach </w:t>
      </w:r>
    </w:p>
    <w:p w14:paraId="5BBBE7DB" w14:textId="775D95DC" w:rsidR="007C47BB" w:rsidRPr="008D7BCB" w:rsidRDefault="007C47BB" w:rsidP="007C47BB">
      <w:pPr>
        <w:pStyle w:val="ListParagraph"/>
        <w:numPr>
          <w:ilvl w:val="2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 w:rsidRPr="008D7BCB">
        <w:t>Community and project hosted events</w:t>
      </w:r>
    </w:p>
    <w:p w14:paraId="7555B0C4" w14:textId="635192A2" w:rsidR="006B5B54" w:rsidRPr="008D7BCB" w:rsidRDefault="005E1138" w:rsidP="1ED486BE">
      <w:pPr>
        <w:pStyle w:val="ListParagraph"/>
        <w:numPr>
          <w:ilvl w:val="2"/>
          <w:numId w:val="27"/>
        </w:numPr>
        <w:tabs>
          <w:tab w:val="left" w:pos="7200"/>
          <w:tab w:val="right" w:pos="10080"/>
        </w:tabs>
        <w:spacing w:before="0" w:after="0"/>
      </w:pPr>
      <w:r w:rsidRPr="008D7BCB">
        <w:t>July – August 2024 – Engagement over Bruce Vento Regional Trail Collocation and the White Bear Avenue Corridor Route Alternatives; Solicit preference for a Purple Line BRT Route</w:t>
      </w:r>
    </w:p>
    <w:p w14:paraId="0A16F739" w14:textId="77777777" w:rsidR="00C42072" w:rsidRDefault="00C42072" w:rsidP="00C42072">
      <w:pPr>
        <w:pStyle w:val="ListParagraph"/>
        <w:numPr>
          <w:ilvl w:val="0"/>
          <w:numId w:val="0"/>
        </w:numPr>
        <w:tabs>
          <w:tab w:val="left" w:pos="7200"/>
          <w:tab w:val="right" w:pos="10080"/>
        </w:tabs>
        <w:spacing w:before="360" w:after="0" w:line="268" w:lineRule="auto"/>
        <w:ind w:left="360"/>
        <w:rPr>
          <w:rFonts w:eastAsia="Tenorite" w:cs="Tenorite"/>
        </w:rPr>
      </w:pPr>
    </w:p>
    <w:p w14:paraId="23F4B6E2" w14:textId="1F2CDC4A" w:rsidR="00C42072" w:rsidRDefault="00C42072" w:rsidP="00C42072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 w:line="268" w:lineRule="auto"/>
        <w:rPr>
          <w:rFonts w:eastAsia="Tenorite" w:cs="Tenorite"/>
        </w:rPr>
      </w:pPr>
      <w:r>
        <w:rPr>
          <w:rFonts w:eastAsia="Tenorite" w:cs="Tenorite"/>
        </w:rPr>
        <w:t xml:space="preserve">White Bear Ave Corridor </w:t>
      </w:r>
      <w:r w:rsidR="00B12704">
        <w:rPr>
          <w:rFonts w:eastAsia="Tenorite" w:cs="Tenorite"/>
        </w:rPr>
        <w:t>Financing Update</w:t>
      </w:r>
      <w:r>
        <w:rPr>
          <w:rFonts w:eastAsia="Tenorite" w:cs="Tenorite"/>
        </w:rPr>
        <w:t xml:space="preserve"> </w:t>
      </w:r>
      <w:r>
        <w:rPr>
          <w:color w:val="808080" w:themeColor="background1" w:themeShade="80"/>
        </w:rPr>
        <w:t>(</w:t>
      </w:r>
      <w:r w:rsidR="001D1B31">
        <w:rPr>
          <w:color w:val="808080" w:themeColor="background1" w:themeShade="80"/>
        </w:rPr>
        <w:t>15</w:t>
      </w:r>
      <w:r>
        <w:rPr>
          <w:color w:val="808080" w:themeColor="background1" w:themeShade="80"/>
        </w:rPr>
        <w:t>m)</w:t>
      </w:r>
      <w:r>
        <w:rPr>
          <w:rFonts w:eastAsia="Tenorite"/>
        </w:rPr>
        <w:tab/>
      </w:r>
      <w:r>
        <w:rPr>
          <w:rFonts w:eastAsia="Tenorite" w:cs="Tenorite"/>
        </w:rPr>
        <w:t>Stephen Smith</w:t>
      </w:r>
    </w:p>
    <w:p w14:paraId="72A22F87" w14:textId="42BA8DD2" w:rsidR="1C5A59FA" w:rsidRDefault="47991B5E" w:rsidP="009A17E9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  <w:contextualSpacing w:val="0"/>
      </w:pPr>
      <w:r>
        <w:t xml:space="preserve">CBAC </w:t>
      </w:r>
      <w:r w:rsidR="31A789CF">
        <w:t>Meetings</w:t>
      </w:r>
      <w:r w:rsidR="00792AE0">
        <w:t xml:space="preserve"> </w:t>
      </w:r>
      <w:r w:rsidR="00792AE0" w:rsidRPr="00055077">
        <w:rPr>
          <w:color w:val="808080" w:themeColor="background1" w:themeShade="80"/>
        </w:rPr>
        <w:t>(5m)</w:t>
      </w:r>
      <w:r>
        <w:tab/>
      </w:r>
      <w:r w:rsidR="540A9D74">
        <w:t xml:space="preserve"> </w:t>
      </w:r>
      <w:r w:rsidR="0066557B">
        <w:t>Colin Owens</w:t>
      </w:r>
    </w:p>
    <w:p w14:paraId="6B2BDC8F" w14:textId="2B243B61" w:rsidR="001F4ABE" w:rsidRDefault="00274062" w:rsidP="00204AC4">
      <w:pPr>
        <w:pStyle w:val="ListParagraph"/>
        <w:numPr>
          <w:ilvl w:val="1"/>
          <w:numId w:val="27"/>
        </w:numPr>
        <w:tabs>
          <w:tab w:val="left" w:pos="7200"/>
          <w:tab w:val="right" w:pos="10080"/>
        </w:tabs>
        <w:spacing w:before="0" w:after="0"/>
        <w:contextualSpacing w:val="0"/>
      </w:pPr>
      <w:r>
        <w:t xml:space="preserve">Project committee meeting </w:t>
      </w:r>
      <w:r w:rsidR="001F4ABE">
        <w:t>look-ahead</w:t>
      </w:r>
    </w:p>
    <w:p w14:paraId="135D9A19" w14:textId="77777777" w:rsidR="00853803" w:rsidRDefault="00853803" w:rsidP="00853803">
      <w:pPr>
        <w:pStyle w:val="ListParagraph"/>
        <w:numPr>
          <w:ilvl w:val="0"/>
          <w:numId w:val="0"/>
        </w:numPr>
        <w:tabs>
          <w:tab w:val="left" w:pos="7200"/>
          <w:tab w:val="right" w:pos="10080"/>
        </w:tabs>
        <w:spacing w:before="360" w:after="0"/>
        <w:ind w:left="360"/>
      </w:pPr>
    </w:p>
    <w:p w14:paraId="69C796AB" w14:textId="29FCC39A" w:rsidR="001F4ABE" w:rsidRDefault="1F633976" w:rsidP="5766EF58">
      <w:pPr>
        <w:pStyle w:val="ListParagraph"/>
        <w:numPr>
          <w:ilvl w:val="0"/>
          <w:numId w:val="27"/>
        </w:numPr>
        <w:tabs>
          <w:tab w:val="left" w:pos="7200"/>
          <w:tab w:val="right" w:pos="10080"/>
        </w:tabs>
        <w:spacing w:before="360" w:after="0"/>
      </w:pPr>
      <w:r>
        <w:t>Additional Q&amp;A</w:t>
      </w:r>
      <w:r w:rsidR="00792AE0">
        <w:t xml:space="preserve"> </w:t>
      </w:r>
      <w:r w:rsidR="00792AE0" w:rsidRPr="5766EF58">
        <w:rPr>
          <w:color w:val="808080" w:themeColor="background1" w:themeShade="80"/>
        </w:rPr>
        <w:t>(</w:t>
      </w:r>
      <w:r w:rsidR="00F8392F">
        <w:rPr>
          <w:color w:val="808080" w:themeColor="background1" w:themeShade="80"/>
        </w:rPr>
        <w:t>15</w:t>
      </w:r>
      <w:r w:rsidR="00792AE0" w:rsidRPr="5766EF58">
        <w:rPr>
          <w:color w:val="808080" w:themeColor="background1" w:themeShade="80"/>
        </w:rPr>
        <w:t>m)</w:t>
      </w:r>
      <w:r>
        <w:tab/>
      </w:r>
      <w:r w:rsidR="59A98C84">
        <w:t xml:space="preserve"> </w:t>
      </w:r>
      <w:r w:rsidR="4C2C50BF">
        <w:t>Project Staff</w:t>
      </w:r>
      <w:bookmarkEnd w:id="0"/>
    </w:p>
    <w:p w14:paraId="16F9C25B" w14:textId="77777777" w:rsidR="004F17C2" w:rsidRDefault="004F17C2" w:rsidP="009A17E9">
      <w:pPr>
        <w:tabs>
          <w:tab w:val="left" w:pos="7200"/>
          <w:tab w:val="right" w:pos="10080"/>
        </w:tabs>
        <w:spacing w:before="120" w:after="0"/>
      </w:pPr>
    </w:p>
    <w:p w14:paraId="01CA6D4B" w14:textId="27422865" w:rsidR="00853803" w:rsidRDefault="00853803" w:rsidP="009A17E9">
      <w:pPr>
        <w:tabs>
          <w:tab w:val="left" w:pos="7200"/>
          <w:tab w:val="right" w:pos="10080"/>
        </w:tabs>
        <w:spacing w:before="120" w:after="0"/>
      </w:pPr>
    </w:p>
    <w:p w14:paraId="301471BA" w14:textId="1B5BA78B" w:rsidR="000E19C6" w:rsidRDefault="000E19C6" w:rsidP="009A17E9">
      <w:pPr>
        <w:tabs>
          <w:tab w:val="left" w:pos="7200"/>
          <w:tab w:val="right" w:pos="10080"/>
        </w:tabs>
        <w:spacing w:before="120" w:after="0"/>
      </w:pPr>
    </w:p>
    <w:p w14:paraId="2637311A" w14:textId="11DAED66" w:rsidR="000E19C6" w:rsidRDefault="000E19C6" w:rsidP="009A17E9">
      <w:pPr>
        <w:tabs>
          <w:tab w:val="left" w:pos="7200"/>
          <w:tab w:val="right" w:pos="10080"/>
        </w:tabs>
        <w:spacing w:before="120" w:after="0"/>
      </w:pPr>
    </w:p>
    <w:p w14:paraId="16D212C3" w14:textId="0E2A4FC2" w:rsidR="000E19C6" w:rsidRDefault="000E19C6" w:rsidP="009A17E9">
      <w:pPr>
        <w:tabs>
          <w:tab w:val="left" w:pos="7200"/>
          <w:tab w:val="right" w:pos="10080"/>
        </w:tabs>
        <w:spacing w:before="120" w:after="0"/>
      </w:pPr>
    </w:p>
    <w:p w14:paraId="08427A14" w14:textId="408CEB68" w:rsidR="000E19C6" w:rsidRDefault="000E19C6" w:rsidP="009A17E9">
      <w:pPr>
        <w:tabs>
          <w:tab w:val="left" w:pos="7200"/>
          <w:tab w:val="right" w:pos="10080"/>
        </w:tabs>
        <w:spacing w:before="120" w:after="0"/>
      </w:pPr>
    </w:p>
    <w:p w14:paraId="792FD86F" w14:textId="7EA56723" w:rsidR="000E19C6" w:rsidRDefault="000E19C6" w:rsidP="009A17E9">
      <w:pPr>
        <w:tabs>
          <w:tab w:val="left" w:pos="7200"/>
          <w:tab w:val="right" w:pos="10080"/>
        </w:tabs>
        <w:spacing w:before="120" w:after="0"/>
      </w:pPr>
    </w:p>
    <w:p w14:paraId="2A7296BD" w14:textId="77777777" w:rsidR="000E19C6" w:rsidRDefault="000E19C6" w:rsidP="009A17E9">
      <w:pPr>
        <w:tabs>
          <w:tab w:val="left" w:pos="7200"/>
          <w:tab w:val="right" w:pos="10080"/>
        </w:tabs>
        <w:spacing w:before="120" w:after="0"/>
      </w:pPr>
    </w:p>
    <w:p w14:paraId="721E0A75" w14:textId="2B7C1412" w:rsidR="001A6EB8" w:rsidRDefault="001A6EB8" w:rsidP="009A17E9">
      <w:pPr>
        <w:tabs>
          <w:tab w:val="left" w:pos="7200"/>
          <w:tab w:val="right" w:pos="10080"/>
        </w:tabs>
        <w:spacing w:before="120" w:after="0"/>
        <w:rPr>
          <w:b/>
          <w:bCs/>
          <w:sz w:val="28"/>
          <w:szCs w:val="28"/>
        </w:rPr>
      </w:pPr>
      <w:bookmarkStart w:id="4" w:name="_Hlk107573932"/>
      <w:r w:rsidRPr="00023191">
        <w:rPr>
          <w:b/>
          <w:bCs/>
          <w:sz w:val="28"/>
          <w:szCs w:val="28"/>
        </w:rPr>
        <w:t>MEMBERS</w:t>
      </w:r>
    </w:p>
    <w:tbl>
      <w:tblPr>
        <w:tblStyle w:val="TableGrid"/>
        <w:tblpPr w:leftFromText="180" w:rightFromText="180" w:vertAnchor="text" w:tblpY="64"/>
        <w:tblW w:w="8905" w:type="dxa"/>
        <w:tblLook w:val="04A0" w:firstRow="1" w:lastRow="0" w:firstColumn="1" w:lastColumn="0" w:noHBand="0" w:noVBand="1"/>
      </w:tblPr>
      <w:tblGrid>
        <w:gridCol w:w="4020"/>
        <w:gridCol w:w="4885"/>
      </w:tblGrid>
      <w:tr w:rsidR="00384E54" w14:paraId="19A67612" w14:textId="77777777" w:rsidTr="00384E54">
        <w:tc>
          <w:tcPr>
            <w:tcW w:w="4020" w:type="dxa"/>
          </w:tcPr>
          <w:p w14:paraId="2D71261F" w14:textId="77777777" w:rsidR="00384E54" w:rsidRPr="0038450A" w:rsidRDefault="00384E54" w:rsidP="00161E0F">
            <w:pPr>
              <w:spacing w:before="0" w:after="0"/>
            </w:pPr>
            <w:r>
              <w:t>Jack Byers</w:t>
            </w:r>
          </w:p>
        </w:tc>
        <w:tc>
          <w:tcPr>
            <w:tcW w:w="4885" w:type="dxa"/>
          </w:tcPr>
          <w:p w14:paraId="68D049A7" w14:textId="77777777" w:rsidR="00384E54" w:rsidRPr="0038450A" w:rsidRDefault="00384E54" w:rsidP="00161E0F">
            <w:pPr>
              <w:spacing w:before="0" w:after="0"/>
            </w:pPr>
            <w:r w:rsidRPr="0038450A">
              <w:t>At-large Ramsey County</w:t>
            </w:r>
          </w:p>
        </w:tc>
      </w:tr>
      <w:tr w:rsidR="00384E54" w14:paraId="70C203F3" w14:textId="77777777" w:rsidTr="00384E54">
        <w:tc>
          <w:tcPr>
            <w:tcW w:w="4020" w:type="dxa"/>
          </w:tcPr>
          <w:p w14:paraId="220C4152" w14:textId="77777777" w:rsidR="00384E54" w:rsidRDefault="00384E54" w:rsidP="00161E0F">
            <w:pPr>
              <w:spacing w:before="0" w:after="0"/>
            </w:pPr>
            <w:proofErr w:type="spellStart"/>
            <w:r>
              <w:t>Ianni</w:t>
            </w:r>
            <w:proofErr w:type="spellEnd"/>
            <w:r>
              <w:t xml:space="preserve"> Houmas</w:t>
            </w:r>
          </w:p>
        </w:tc>
        <w:tc>
          <w:tcPr>
            <w:tcW w:w="4885" w:type="dxa"/>
          </w:tcPr>
          <w:p w14:paraId="4B32A3C8" w14:textId="77777777" w:rsidR="00384E54" w:rsidRPr="0038450A" w:rsidRDefault="00384E54" w:rsidP="00161E0F">
            <w:pPr>
              <w:spacing w:before="0" w:after="0"/>
            </w:pPr>
            <w:r>
              <w:t>At-large Ramsey County (CBAC Co-Chair)</w:t>
            </w:r>
          </w:p>
        </w:tc>
      </w:tr>
      <w:tr w:rsidR="00384E54" w14:paraId="75007413" w14:textId="77777777" w:rsidTr="00384E54">
        <w:tc>
          <w:tcPr>
            <w:tcW w:w="4020" w:type="dxa"/>
          </w:tcPr>
          <w:p w14:paraId="5E1E6861" w14:textId="77777777" w:rsidR="00384E54" w:rsidRDefault="00384E54" w:rsidP="00161E0F">
            <w:pPr>
              <w:spacing w:before="0" w:after="0"/>
            </w:pPr>
            <w:r>
              <w:t>Don Mullin</w:t>
            </w:r>
          </w:p>
        </w:tc>
        <w:tc>
          <w:tcPr>
            <w:tcW w:w="4885" w:type="dxa"/>
          </w:tcPr>
          <w:p w14:paraId="4F9728AE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657B7A16" w14:textId="77777777" w:rsidTr="00384E54">
        <w:tc>
          <w:tcPr>
            <w:tcW w:w="4020" w:type="dxa"/>
          </w:tcPr>
          <w:p w14:paraId="2D71E714" w14:textId="77777777" w:rsidR="00384E54" w:rsidRDefault="00384E54" w:rsidP="00161E0F">
            <w:pPr>
              <w:spacing w:before="0" w:after="0"/>
            </w:pPr>
            <w:r>
              <w:t>Rebecca Nelson</w:t>
            </w:r>
          </w:p>
        </w:tc>
        <w:tc>
          <w:tcPr>
            <w:tcW w:w="4885" w:type="dxa"/>
          </w:tcPr>
          <w:p w14:paraId="05BAAC95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6A4D1BE0" w14:textId="77777777" w:rsidTr="00384E54">
        <w:tc>
          <w:tcPr>
            <w:tcW w:w="4020" w:type="dxa"/>
          </w:tcPr>
          <w:p w14:paraId="4D079368" w14:textId="77777777" w:rsidR="00384E54" w:rsidRDefault="00384E54" w:rsidP="00161E0F">
            <w:pPr>
              <w:spacing w:before="0" w:after="0"/>
            </w:pPr>
            <w:r>
              <w:rPr>
                <w:rStyle w:val="normaltextrun"/>
                <w:rFonts w:eastAsiaTheme="majorEastAsia"/>
                <w:color w:val="333333"/>
                <w:shd w:val="clear" w:color="auto" w:fill="FFFFFF"/>
              </w:rPr>
              <w:t xml:space="preserve">John H. </w:t>
            </w:r>
            <w:proofErr w:type="spellStart"/>
            <w:r>
              <w:rPr>
                <w:rStyle w:val="normaltextrun"/>
                <w:rFonts w:eastAsiaTheme="majorEastAsia"/>
                <w:color w:val="333333"/>
                <w:shd w:val="clear" w:color="auto" w:fill="FFFFFF"/>
              </w:rPr>
              <w:t>Perlich</w:t>
            </w:r>
            <w:proofErr w:type="spellEnd"/>
            <w:r>
              <w:rPr>
                <w:rStyle w:val="eop"/>
                <w:rFonts w:eastAsiaTheme="majorEastAsia"/>
                <w:color w:val="333333"/>
                <w:shd w:val="clear" w:color="auto" w:fill="FFFFFF"/>
              </w:rPr>
              <w:t> </w:t>
            </w:r>
          </w:p>
        </w:tc>
        <w:tc>
          <w:tcPr>
            <w:tcW w:w="4885" w:type="dxa"/>
          </w:tcPr>
          <w:p w14:paraId="36AEC876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440C7EC4" w14:textId="77777777" w:rsidTr="00384E54">
        <w:tc>
          <w:tcPr>
            <w:tcW w:w="4020" w:type="dxa"/>
          </w:tcPr>
          <w:p w14:paraId="2B334561" w14:textId="77777777" w:rsidR="00384E54" w:rsidRDefault="00384E54" w:rsidP="00161E0F">
            <w:pPr>
              <w:spacing w:before="0" w:after="0"/>
            </w:pPr>
            <w:r>
              <w:t>John Slade</w:t>
            </w:r>
          </w:p>
        </w:tc>
        <w:tc>
          <w:tcPr>
            <w:tcW w:w="4885" w:type="dxa"/>
          </w:tcPr>
          <w:p w14:paraId="68F96E61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26702EFC" w14:textId="77777777" w:rsidTr="00384E54">
        <w:tc>
          <w:tcPr>
            <w:tcW w:w="4020" w:type="dxa"/>
          </w:tcPr>
          <w:p w14:paraId="2E6804E3" w14:textId="77777777" w:rsidR="00384E54" w:rsidRDefault="00384E54" w:rsidP="00161E0F">
            <w:pPr>
              <w:spacing w:before="0" w:after="0"/>
            </w:pPr>
            <w:r>
              <w:t>Shari Wilson</w:t>
            </w:r>
          </w:p>
        </w:tc>
        <w:tc>
          <w:tcPr>
            <w:tcW w:w="4885" w:type="dxa"/>
          </w:tcPr>
          <w:p w14:paraId="67905094" w14:textId="77777777" w:rsidR="00384E54" w:rsidRDefault="00384E54" w:rsidP="00161E0F">
            <w:pPr>
              <w:spacing w:before="0" w:after="0"/>
            </w:pPr>
            <w:r>
              <w:t>At-large Ramsey County</w:t>
            </w:r>
          </w:p>
        </w:tc>
      </w:tr>
      <w:tr w:rsidR="00384E54" w14:paraId="669188E3" w14:textId="77777777" w:rsidTr="00384E54">
        <w:tc>
          <w:tcPr>
            <w:tcW w:w="4020" w:type="dxa"/>
          </w:tcPr>
          <w:p w14:paraId="38C73EA2" w14:textId="77777777" w:rsidR="00384E54" w:rsidRDefault="00384E54" w:rsidP="00161E0F">
            <w:pPr>
              <w:spacing w:before="0" w:after="0"/>
            </w:pPr>
            <w:r>
              <w:t>Debra Canfield</w:t>
            </w:r>
          </w:p>
        </w:tc>
        <w:tc>
          <w:tcPr>
            <w:tcW w:w="4885" w:type="dxa"/>
          </w:tcPr>
          <w:p w14:paraId="4EBA9276" w14:textId="77777777" w:rsidR="00384E54" w:rsidRDefault="00384E54" w:rsidP="00161E0F">
            <w:pPr>
              <w:spacing w:before="0" w:after="0"/>
            </w:pPr>
            <w:r>
              <w:t>Maplewood Business</w:t>
            </w:r>
          </w:p>
        </w:tc>
      </w:tr>
      <w:tr w:rsidR="00384E54" w14:paraId="48C476B9" w14:textId="77777777" w:rsidTr="00384E54">
        <w:tc>
          <w:tcPr>
            <w:tcW w:w="4020" w:type="dxa"/>
          </w:tcPr>
          <w:p w14:paraId="783D6C5D" w14:textId="77777777" w:rsidR="00384E54" w:rsidRDefault="00384E54" w:rsidP="00161E0F">
            <w:pPr>
              <w:spacing w:before="0" w:after="0"/>
            </w:pPr>
            <w:r>
              <w:t>Steve Heckler</w:t>
            </w:r>
          </w:p>
        </w:tc>
        <w:tc>
          <w:tcPr>
            <w:tcW w:w="4885" w:type="dxa"/>
          </w:tcPr>
          <w:p w14:paraId="67732E4F" w14:textId="77777777" w:rsidR="00384E54" w:rsidRDefault="00384E54" w:rsidP="00161E0F">
            <w:pPr>
              <w:spacing w:before="0" w:after="0"/>
            </w:pPr>
            <w:r>
              <w:t>Maplewood Resident</w:t>
            </w:r>
          </w:p>
        </w:tc>
      </w:tr>
      <w:tr w:rsidR="00384E54" w14:paraId="7640B817" w14:textId="77777777" w:rsidTr="00384E54">
        <w:tc>
          <w:tcPr>
            <w:tcW w:w="4020" w:type="dxa"/>
          </w:tcPr>
          <w:p w14:paraId="340B71DF" w14:textId="77777777" w:rsidR="00384E54" w:rsidRDefault="00384E54" w:rsidP="00161E0F">
            <w:pPr>
              <w:spacing w:before="0" w:after="0"/>
            </w:pPr>
            <w:r>
              <w:t>Laurie Malone</w:t>
            </w:r>
          </w:p>
        </w:tc>
        <w:tc>
          <w:tcPr>
            <w:tcW w:w="4885" w:type="dxa"/>
          </w:tcPr>
          <w:p w14:paraId="361C499C" w14:textId="77777777" w:rsidR="00384E54" w:rsidRDefault="00384E54" w:rsidP="00161E0F">
            <w:pPr>
              <w:spacing w:before="0" w:after="0"/>
            </w:pPr>
            <w:r>
              <w:t>Maplewood Resident (CBAC Co-Chair)</w:t>
            </w:r>
          </w:p>
        </w:tc>
      </w:tr>
      <w:tr w:rsidR="00384E54" w14:paraId="71882CF4" w14:textId="77777777" w:rsidTr="00384E54">
        <w:tc>
          <w:tcPr>
            <w:tcW w:w="4020" w:type="dxa"/>
          </w:tcPr>
          <w:p w14:paraId="2BE34311" w14:textId="77777777" w:rsidR="00384E54" w:rsidRDefault="00384E54" w:rsidP="00161E0F">
            <w:pPr>
              <w:spacing w:before="0" w:after="0"/>
            </w:pPr>
            <w:bookmarkStart w:id="5" w:name="_Hlk150420609"/>
            <w:bookmarkStart w:id="6" w:name="_Hlk150420601"/>
            <w:r>
              <w:t>Torin Gustafson</w:t>
            </w:r>
          </w:p>
        </w:tc>
        <w:tc>
          <w:tcPr>
            <w:tcW w:w="4885" w:type="dxa"/>
          </w:tcPr>
          <w:p w14:paraId="4890AEA1" w14:textId="77777777" w:rsidR="00384E54" w:rsidRDefault="00384E54" w:rsidP="00161E0F">
            <w:pPr>
              <w:spacing w:before="0" w:after="0"/>
            </w:pPr>
            <w:r>
              <w:t>Maplewood Resident</w:t>
            </w:r>
          </w:p>
        </w:tc>
      </w:tr>
      <w:bookmarkEnd w:id="5"/>
      <w:tr w:rsidR="00384E54" w14:paraId="246C93FD" w14:textId="77777777" w:rsidTr="00384E54">
        <w:tc>
          <w:tcPr>
            <w:tcW w:w="4020" w:type="dxa"/>
          </w:tcPr>
          <w:p w14:paraId="10317E03" w14:textId="77777777" w:rsidR="00384E54" w:rsidRDefault="00384E54" w:rsidP="00161E0F">
            <w:pPr>
              <w:spacing w:before="0" w:after="0"/>
            </w:pPr>
            <w:r>
              <w:t>Patrick Horan</w:t>
            </w:r>
          </w:p>
        </w:tc>
        <w:tc>
          <w:tcPr>
            <w:tcW w:w="4885" w:type="dxa"/>
          </w:tcPr>
          <w:p w14:paraId="55BBE5D2" w14:textId="77777777" w:rsidR="00384E54" w:rsidRDefault="00384E54" w:rsidP="00161E0F">
            <w:pPr>
              <w:spacing w:before="0" w:after="0"/>
            </w:pPr>
            <w:r>
              <w:t>Maplewood Resident</w:t>
            </w:r>
          </w:p>
        </w:tc>
      </w:tr>
      <w:bookmarkEnd w:id="6"/>
      <w:tr w:rsidR="00384E54" w14:paraId="59031104" w14:textId="77777777" w:rsidTr="00384E54">
        <w:tc>
          <w:tcPr>
            <w:tcW w:w="4020" w:type="dxa"/>
          </w:tcPr>
          <w:p w14:paraId="74761D8F" w14:textId="77777777" w:rsidR="00384E54" w:rsidRDefault="00384E54" w:rsidP="00161E0F">
            <w:pPr>
              <w:spacing w:before="0" w:after="0"/>
            </w:pPr>
            <w:r>
              <w:t>Ian R. Buck</w:t>
            </w:r>
          </w:p>
        </w:tc>
        <w:tc>
          <w:tcPr>
            <w:tcW w:w="4885" w:type="dxa"/>
          </w:tcPr>
          <w:p w14:paraId="7258F02E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73379384" w14:textId="77777777" w:rsidTr="00384E54">
        <w:tc>
          <w:tcPr>
            <w:tcW w:w="4020" w:type="dxa"/>
          </w:tcPr>
          <w:p w14:paraId="65B0AD7A" w14:textId="77777777" w:rsidR="00384E54" w:rsidRDefault="00384E54" w:rsidP="00161E0F">
            <w:pPr>
              <w:spacing w:before="0" w:after="0"/>
            </w:pPr>
            <w:r>
              <w:t xml:space="preserve">Zachary </w:t>
            </w:r>
            <w:proofErr w:type="spellStart"/>
            <w:r>
              <w:t>Mensinger</w:t>
            </w:r>
            <w:proofErr w:type="spellEnd"/>
          </w:p>
        </w:tc>
        <w:tc>
          <w:tcPr>
            <w:tcW w:w="4885" w:type="dxa"/>
          </w:tcPr>
          <w:p w14:paraId="45FC1828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7BDF6DF8" w14:textId="77777777" w:rsidTr="00384E54">
        <w:tc>
          <w:tcPr>
            <w:tcW w:w="4020" w:type="dxa"/>
          </w:tcPr>
          <w:p w14:paraId="362318C1" w14:textId="77777777" w:rsidR="00384E54" w:rsidRDefault="00384E54" w:rsidP="00161E0F">
            <w:pPr>
              <w:spacing w:before="0" w:after="0"/>
            </w:pPr>
            <w:r>
              <w:t>Brent Peterson</w:t>
            </w:r>
          </w:p>
        </w:tc>
        <w:tc>
          <w:tcPr>
            <w:tcW w:w="4885" w:type="dxa"/>
          </w:tcPr>
          <w:p w14:paraId="7B7969DE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54DF8BA9" w14:textId="77777777" w:rsidTr="00384E54">
        <w:tc>
          <w:tcPr>
            <w:tcW w:w="4020" w:type="dxa"/>
          </w:tcPr>
          <w:p w14:paraId="458ABAE7" w14:textId="77777777" w:rsidR="00384E54" w:rsidRDefault="00384E54" w:rsidP="00161E0F">
            <w:pPr>
              <w:spacing w:before="0" w:after="0"/>
            </w:pPr>
            <w:proofErr w:type="spellStart"/>
            <w:r>
              <w:t>Nengshy</w:t>
            </w:r>
            <w:proofErr w:type="spellEnd"/>
            <w:r>
              <w:t xml:space="preserve"> </w:t>
            </w:r>
            <w:proofErr w:type="spellStart"/>
            <w:r>
              <w:t>Vang</w:t>
            </w:r>
            <w:proofErr w:type="spellEnd"/>
          </w:p>
        </w:tc>
        <w:tc>
          <w:tcPr>
            <w:tcW w:w="4885" w:type="dxa"/>
          </w:tcPr>
          <w:p w14:paraId="76311AD6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6656F7FE" w14:textId="77777777" w:rsidTr="00384E54">
        <w:tc>
          <w:tcPr>
            <w:tcW w:w="4020" w:type="dxa"/>
          </w:tcPr>
          <w:p w14:paraId="1EFDBF6B" w14:textId="77777777" w:rsidR="00384E54" w:rsidRDefault="00384E54" w:rsidP="00161E0F">
            <w:pPr>
              <w:spacing w:before="0" w:after="0"/>
            </w:pPr>
            <w:r>
              <w:t xml:space="preserve">Alberto </w:t>
            </w:r>
            <w:proofErr w:type="spellStart"/>
            <w:r>
              <w:t>Bertomeu</w:t>
            </w:r>
            <w:proofErr w:type="spellEnd"/>
          </w:p>
        </w:tc>
        <w:tc>
          <w:tcPr>
            <w:tcW w:w="4885" w:type="dxa"/>
          </w:tcPr>
          <w:p w14:paraId="07A52A5D" w14:textId="77777777" w:rsidR="00384E54" w:rsidRDefault="00384E54" w:rsidP="00161E0F">
            <w:pPr>
              <w:spacing w:before="0" w:after="0"/>
            </w:pPr>
            <w:r>
              <w:t>St. Paul Business</w:t>
            </w:r>
          </w:p>
        </w:tc>
      </w:tr>
      <w:tr w:rsidR="00384E54" w14:paraId="0BBB609B" w14:textId="77777777" w:rsidTr="00384E54">
        <w:tc>
          <w:tcPr>
            <w:tcW w:w="4020" w:type="dxa"/>
          </w:tcPr>
          <w:p w14:paraId="3174ACAE" w14:textId="77777777" w:rsidR="00384E54" w:rsidRDefault="00384E54" w:rsidP="00161E0F">
            <w:pPr>
              <w:spacing w:before="0" w:after="0"/>
            </w:pPr>
            <w:r>
              <w:t xml:space="preserve">Abby </w:t>
            </w:r>
            <w:proofErr w:type="spellStart"/>
            <w:r>
              <w:t>Alldaffer</w:t>
            </w:r>
            <w:proofErr w:type="spellEnd"/>
          </w:p>
        </w:tc>
        <w:tc>
          <w:tcPr>
            <w:tcW w:w="4885" w:type="dxa"/>
          </w:tcPr>
          <w:p w14:paraId="64116E25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76A88266" w14:textId="77777777" w:rsidTr="00384E54">
        <w:tc>
          <w:tcPr>
            <w:tcW w:w="4020" w:type="dxa"/>
          </w:tcPr>
          <w:p w14:paraId="2E75C1A6" w14:textId="77777777" w:rsidR="00384E54" w:rsidRDefault="00384E54" w:rsidP="00161E0F">
            <w:pPr>
              <w:spacing w:before="0" w:after="0"/>
            </w:pPr>
            <w:r>
              <w:t xml:space="preserve">Joan </w:t>
            </w:r>
            <w:proofErr w:type="spellStart"/>
            <w:r>
              <w:t>Ballanger</w:t>
            </w:r>
            <w:proofErr w:type="spellEnd"/>
          </w:p>
        </w:tc>
        <w:tc>
          <w:tcPr>
            <w:tcW w:w="4885" w:type="dxa"/>
          </w:tcPr>
          <w:p w14:paraId="7692BEA4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68BC0701" w14:textId="77777777" w:rsidTr="00384E54">
        <w:tc>
          <w:tcPr>
            <w:tcW w:w="4020" w:type="dxa"/>
          </w:tcPr>
          <w:p w14:paraId="399F87C1" w14:textId="77777777" w:rsidR="00384E54" w:rsidRDefault="00384E54" w:rsidP="00161E0F">
            <w:pPr>
              <w:spacing w:before="0" w:after="0"/>
            </w:pPr>
            <w:r>
              <w:t>Jeanette Jones</w:t>
            </w:r>
          </w:p>
        </w:tc>
        <w:tc>
          <w:tcPr>
            <w:tcW w:w="4885" w:type="dxa"/>
          </w:tcPr>
          <w:p w14:paraId="3827C4F7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2D17F9EF" w14:textId="77777777" w:rsidTr="00384E54">
        <w:tc>
          <w:tcPr>
            <w:tcW w:w="4020" w:type="dxa"/>
          </w:tcPr>
          <w:p w14:paraId="4E276E39" w14:textId="77777777" w:rsidR="00384E54" w:rsidRDefault="00384E54" w:rsidP="00161E0F">
            <w:pPr>
              <w:spacing w:before="0" w:after="0"/>
            </w:pPr>
            <w:r>
              <w:t>Felicia Anderson</w:t>
            </w:r>
          </w:p>
        </w:tc>
        <w:tc>
          <w:tcPr>
            <w:tcW w:w="4885" w:type="dxa"/>
          </w:tcPr>
          <w:p w14:paraId="59BC6FC0" w14:textId="77777777" w:rsidR="00384E54" w:rsidRDefault="00384E54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36D6A46C" w14:textId="77777777" w:rsidTr="00384E54">
        <w:tc>
          <w:tcPr>
            <w:tcW w:w="4020" w:type="dxa"/>
          </w:tcPr>
          <w:p w14:paraId="0BDC0FDB" w14:textId="77777777" w:rsidR="00384E54" w:rsidRDefault="00384E54" w:rsidP="00161E0F">
            <w:pPr>
              <w:spacing w:before="0" w:after="0"/>
            </w:pPr>
            <w:r>
              <w:t>Leah Gayle</w:t>
            </w:r>
          </w:p>
        </w:tc>
        <w:tc>
          <w:tcPr>
            <w:tcW w:w="4885" w:type="dxa"/>
          </w:tcPr>
          <w:p w14:paraId="145909B8" w14:textId="77777777" w:rsidR="00384E54" w:rsidRDefault="00384E54" w:rsidP="00161E0F">
            <w:pPr>
              <w:spacing w:before="0" w:after="0"/>
            </w:pPr>
            <w:bookmarkStart w:id="7" w:name="OLE_LINK18"/>
            <w:r>
              <w:t>St. Paul Resident</w:t>
            </w:r>
            <w:bookmarkEnd w:id="7"/>
          </w:p>
        </w:tc>
      </w:tr>
      <w:tr w:rsidR="005132A7" w14:paraId="1074BC89" w14:textId="77777777" w:rsidTr="00384E54">
        <w:tc>
          <w:tcPr>
            <w:tcW w:w="4020" w:type="dxa"/>
          </w:tcPr>
          <w:p w14:paraId="7B43A9F0" w14:textId="7D38FB3B" w:rsidR="005132A7" w:rsidRDefault="005132A7" w:rsidP="00161E0F">
            <w:pPr>
              <w:spacing w:before="0" w:after="0"/>
            </w:pPr>
            <w:r w:rsidRPr="005132A7">
              <w:t>Kailey Mo Becker</w:t>
            </w:r>
          </w:p>
        </w:tc>
        <w:tc>
          <w:tcPr>
            <w:tcW w:w="4885" w:type="dxa"/>
          </w:tcPr>
          <w:p w14:paraId="6DDB4862" w14:textId="2E6D7EAB" w:rsidR="005132A7" w:rsidRDefault="005132A7" w:rsidP="00161E0F">
            <w:pPr>
              <w:spacing w:before="0" w:after="0"/>
            </w:pPr>
            <w:r>
              <w:t>St. Paul Resident</w:t>
            </w:r>
          </w:p>
        </w:tc>
      </w:tr>
      <w:tr w:rsidR="00384E54" w14:paraId="02A8F822" w14:textId="77777777" w:rsidTr="00384E54">
        <w:tc>
          <w:tcPr>
            <w:tcW w:w="4020" w:type="dxa"/>
          </w:tcPr>
          <w:p w14:paraId="636E8F23" w14:textId="77777777" w:rsidR="00384E54" w:rsidRDefault="00384E54" w:rsidP="00161E0F">
            <w:pPr>
              <w:spacing w:before="0" w:after="0"/>
            </w:pPr>
            <w:r>
              <w:t>Darrell Paulsen</w:t>
            </w:r>
          </w:p>
        </w:tc>
        <w:tc>
          <w:tcPr>
            <w:tcW w:w="4885" w:type="dxa"/>
          </w:tcPr>
          <w:p w14:paraId="23760BA2" w14:textId="77777777" w:rsidR="00384E54" w:rsidRDefault="00384E54" w:rsidP="00161E0F">
            <w:pPr>
              <w:spacing w:before="0" w:after="0"/>
            </w:pPr>
            <w:r>
              <w:t xml:space="preserve">Transportation Accessibility Advisory Committee </w:t>
            </w:r>
          </w:p>
        </w:tc>
      </w:tr>
      <w:tr w:rsidR="00384E54" w14:paraId="21BACE00" w14:textId="77777777" w:rsidTr="00384E54">
        <w:tc>
          <w:tcPr>
            <w:tcW w:w="4020" w:type="dxa"/>
          </w:tcPr>
          <w:p w14:paraId="2743DF42" w14:textId="77777777" w:rsidR="00384E54" w:rsidRDefault="00384E54" w:rsidP="00161E0F">
            <w:pPr>
              <w:spacing w:before="0" w:after="0"/>
            </w:pPr>
            <w:r>
              <w:t>Mary Buerkle</w:t>
            </w:r>
          </w:p>
        </w:tc>
        <w:tc>
          <w:tcPr>
            <w:tcW w:w="4885" w:type="dxa"/>
          </w:tcPr>
          <w:p w14:paraId="71D8B593" w14:textId="77777777" w:rsidR="00384E54" w:rsidRDefault="00384E54" w:rsidP="00161E0F">
            <w:pPr>
              <w:spacing w:before="0" w:after="0"/>
            </w:pPr>
            <w:r>
              <w:t>Vadnais Heights Business</w:t>
            </w:r>
          </w:p>
        </w:tc>
      </w:tr>
      <w:tr w:rsidR="00384E54" w14:paraId="630A371E" w14:textId="77777777" w:rsidTr="00384E54">
        <w:tc>
          <w:tcPr>
            <w:tcW w:w="4020" w:type="dxa"/>
          </w:tcPr>
          <w:p w14:paraId="167DAABF" w14:textId="77777777" w:rsidR="00384E54" w:rsidRDefault="00384E54" w:rsidP="00161E0F">
            <w:pPr>
              <w:spacing w:before="0" w:after="0"/>
            </w:pPr>
            <w:r>
              <w:t>Kevin Whelan</w:t>
            </w:r>
          </w:p>
        </w:tc>
        <w:tc>
          <w:tcPr>
            <w:tcW w:w="4885" w:type="dxa"/>
          </w:tcPr>
          <w:p w14:paraId="6E0C2592" w14:textId="77777777" w:rsidR="00384E54" w:rsidRDefault="00384E54" w:rsidP="00161E0F">
            <w:pPr>
              <w:spacing w:before="0" w:after="0"/>
            </w:pPr>
            <w:r>
              <w:t>Vadnais Heights Business</w:t>
            </w:r>
          </w:p>
        </w:tc>
      </w:tr>
      <w:tr w:rsidR="00384E54" w14:paraId="4B18474D" w14:textId="77777777" w:rsidTr="00384E54">
        <w:tc>
          <w:tcPr>
            <w:tcW w:w="4020" w:type="dxa"/>
          </w:tcPr>
          <w:p w14:paraId="19F15517" w14:textId="77777777" w:rsidR="00384E54" w:rsidRDefault="00384E54" w:rsidP="00161E0F">
            <w:pPr>
              <w:spacing w:before="0" w:after="0"/>
            </w:pPr>
            <w:r>
              <w:t xml:space="preserve">David B. </w:t>
            </w:r>
            <w:proofErr w:type="spellStart"/>
            <w:r>
              <w:t>Monsour</w:t>
            </w:r>
            <w:proofErr w:type="spellEnd"/>
          </w:p>
        </w:tc>
        <w:tc>
          <w:tcPr>
            <w:tcW w:w="4885" w:type="dxa"/>
          </w:tcPr>
          <w:p w14:paraId="5A5A0901" w14:textId="77777777" w:rsidR="00384E54" w:rsidRDefault="00384E54" w:rsidP="00161E0F">
            <w:pPr>
              <w:spacing w:before="0" w:after="0"/>
            </w:pPr>
            <w:r>
              <w:t>White Bear Lake Business</w:t>
            </w:r>
          </w:p>
        </w:tc>
      </w:tr>
      <w:tr w:rsidR="00384E54" w14:paraId="19EBFB5F" w14:textId="77777777" w:rsidTr="00384E54">
        <w:tc>
          <w:tcPr>
            <w:tcW w:w="4020" w:type="dxa"/>
          </w:tcPr>
          <w:p w14:paraId="7D7429F0" w14:textId="77777777" w:rsidR="00384E54" w:rsidRDefault="00384E54" w:rsidP="00161E0F">
            <w:pPr>
              <w:spacing w:before="0" w:after="0"/>
            </w:pPr>
            <w:r>
              <w:t xml:space="preserve">Paul </w:t>
            </w:r>
            <w:proofErr w:type="spellStart"/>
            <w:r>
              <w:t>Bolstad</w:t>
            </w:r>
            <w:proofErr w:type="spellEnd"/>
          </w:p>
        </w:tc>
        <w:tc>
          <w:tcPr>
            <w:tcW w:w="4885" w:type="dxa"/>
          </w:tcPr>
          <w:p w14:paraId="6C79DBA3" w14:textId="77777777" w:rsidR="00384E54" w:rsidRDefault="00384E54" w:rsidP="00161E0F">
            <w:pPr>
              <w:spacing w:before="0" w:after="0"/>
            </w:pPr>
            <w:r>
              <w:t>White Bear Lake Resident</w:t>
            </w:r>
          </w:p>
        </w:tc>
      </w:tr>
      <w:tr w:rsidR="00384E54" w14:paraId="0547C8BF" w14:textId="77777777" w:rsidTr="00384E54">
        <w:tc>
          <w:tcPr>
            <w:tcW w:w="4020" w:type="dxa"/>
          </w:tcPr>
          <w:p w14:paraId="0D17286F" w14:textId="77777777" w:rsidR="00384E54" w:rsidRDefault="00384E54" w:rsidP="00161E0F">
            <w:pPr>
              <w:spacing w:before="0" w:after="0"/>
            </w:pPr>
            <w:r>
              <w:t>Katherine T. Knudsen</w:t>
            </w:r>
          </w:p>
        </w:tc>
        <w:tc>
          <w:tcPr>
            <w:tcW w:w="4885" w:type="dxa"/>
          </w:tcPr>
          <w:p w14:paraId="4C76D149" w14:textId="77777777" w:rsidR="00384E54" w:rsidRDefault="00384E54" w:rsidP="00161E0F">
            <w:pPr>
              <w:spacing w:before="0" w:after="0"/>
            </w:pPr>
            <w:r>
              <w:t>White Bear Lake Resident</w:t>
            </w:r>
          </w:p>
        </w:tc>
      </w:tr>
      <w:tr w:rsidR="00384E54" w14:paraId="65D05F70" w14:textId="77777777" w:rsidTr="00384E54">
        <w:tc>
          <w:tcPr>
            <w:tcW w:w="4020" w:type="dxa"/>
          </w:tcPr>
          <w:p w14:paraId="2DECF817" w14:textId="77777777" w:rsidR="00384E54" w:rsidRDefault="00384E54" w:rsidP="00161E0F">
            <w:pPr>
              <w:spacing w:before="0" w:after="0"/>
            </w:pPr>
            <w:r>
              <w:t>Carol McFarlane</w:t>
            </w:r>
          </w:p>
        </w:tc>
        <w:tc>
          <w:tcPr>
            <w:tcW w:w="4885" w:type="dxa"/>
          </w:tcPr>
          <w:p w14:paraId="76F666BD" w14:textId="77777777" w:rsidR="00384E54" w:rsidRDefault="00384E54" w:rsidP="00161E0F">
            <w:pPr>
              <w:spacing w:before="0" w:after="0"/>
            </w:pPr>
            <w:r>
              <w:t>White Bear Lake Resident</w:t>
            </w:r>
          </w:p>
        </w:tc>
      </w:tr>
      <w:tr w:rsidR="00384E54" w14:paraId="1268D411" w14:textId="77777777" w:rsidTr="00384E54">
        <w:tc>
          <w:tcPr>
            <w:tcW w:w="4020" w:type="dxa"/>
          </w:tcPr>
          <w:p w14:paraId="05EA326B" w14:textId="77777777" w:rsidR="00384E54" w:rsidRDefault="00384E54" w:rsidP="00161E0F">
            <w:pPr>
              <w:spacing w:before="0" w:after="0"/>
            </w:pPr>
            <w:r>
              <w:t>Shelly Hauge</w:t>
            </w:r>
          </w:p>
        </w:tc>
        <w:tc>
          <w:tcPr>
            <w:tcW w:w="4885" w:type="dxa"/>
          </w:tcPr>
          <w:p w14:paraId="049CE77A" w14:textId="77777777" w:rsidR="00384E54" w:rsidRDefault="00384E54" w:rsidP="00161E0F">
            <w:pPr>
              <w:spacing w:before="0" w:after="0"/>
            </w:pPr>
            <w:r>
              <w:t>White Bear Township Business</w:t>
            </w:r>
          </w:p>
        </w:tc>
      </w:tr>
    </w:tbl>
    <w:p w14:paraId="38663FCB" w14:textId="77777777" w:rsidR="00023191" w:rsidRPr="00023191" w:rsidRDefault="00023191" w:rsidP="009A17E9">
      <w:pPr>
        <w:tabs>
          <w:tab w:val="left" w:pos="7200"/>
          <w:tab w:val="right" w:pos="10080"/>
        </w:tabs>
        <w:spacing w:before="120" w:after="0"/>
      </w:pPr>
    </w:p>
    <w:bookmarkEnd w:id="4"/>
    <w:p w14:paraId="7782DB25" w14:textId="77777777" w:rsidR="001A6EB8" w:rsidRPr="00A04908" w:rsidRDefault="001A6EB8" w:rsidP="009A17E9">
      <w:pPr>
        <w:spacing w:before="120" w:after="0"/>
        <w:rPr>
          <w:rStyle w:val="Emphasis"/>
          <w:i w:val="0"/>
        </w:rPr>
      </w:pPr>
    </w:p>
    <w:sectPr w:rsidR="001A6EB8" w:rsidRPr="00A04908" w:rsidSect="00B83ADE">
      <w:headerReference w:type="default" r:id="rId11"/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16B9BD" w14:textId="77777777" w:rsidR="0085531C" w:rsidRDefault="0085531C" w:rsidP="00A048E7">
      <w:r>
        <w:separator/>
      </w:r>
    </w:p>
  </w:endnote>
  <w:endnote w:type="continuationSeparator" w:id="0">
    <w:p w14:paraId="6A5A1092" w14:textId="77777777" w:rsidR="0085531C" w:rsidRDefault="0085531C" w:rsidP="00A048E7">
      <w:r>
        <w:continuationSeparator/>
      </w:r>
    </w:p>
  </w:endnote>
  <w:endnote w:type="continuationNotice" w:id="1">
    <w:p w14:paraId="0D8424B0" w14:textId="77777777" w:rsidR="0085531C" w:rsidRDefault="0085531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norite">
    <w:altName w:val="Calibri"/>
    <w:charset w:val="00"/>
    <w:family w:val="auto"/>
    <w:pitch w:val="variable"/>
    <w:sig w:usb0="80000003" w:usb1="00000001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Adobe Caslon Pro Bold">
    <w:charset w:val="4D"/>
    <w:family w:val="roman"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4029DBB2" w14:paraId="552D2E63" w14:textId="77777777" w:rsidTr="4029DBB2">
      <w:trPr>
        <w:trHeight w:val="300"/>
      </w:trPr>
      <w:tc>
        <w:tcPr>
          <w:tcW w:w="3360" w:type="dxa"/>
        </w:tcPr>
        <w:p w14:paraId="7F26DC0D" w14:textId="31B52C38" w:rsidR="4029DBB2" w:rsidRDefault="4029DBB2" w:rsidP="4029DBB2">
          <w:pPr>
            <w:pStyle w:val="Header"/>
            <w:ind w:left="-115"/>
          </w:pPr>
        </w:p>
      </w:tc>
      <w:tc>
        <w:tcPr>
          <w:tcW w:w="3360" w:type="dxa"/>
        </w:tcPr>
        <w:p w14:paraId="6AFEC7C2" w14:textId="6203C266" w:rsidR="4029DBB2" w:rsidRDefault="4029DBB2" w:rsidP="4029DBB2">
          <w:pPr>
            <w:pStyle w:val="Header"/>
            <w:jc w:val="center"/>
          </w:pPr>
        </w:p>
      </w:tc>
      <w:tc>
        <w:tcPr>
          <w:tcW w:w="3360" w:type="dxa"/>
        </w:tcPr>
        <w:p w14:paraId="03E828E8" w14:textId="4DA7D7B9" w:rsidR="4029DBB2" w:rsidRDefault="4029DBB2" w:rsidP="4B92E7E9">
          <w:pPr>
            <w:pStyle w:val="Header"/>
            <w:ind w:right="-115"/>
            <w:jc w:val="right"/>
          </w:pPr>
        </w:p>
      </w:tc>
    </w:tr>
  </w:tbl>
  <w:p w14:paraId="0A506851" w14:textId="5D148E71" w:rsidR="00EE5251" w:rsidRDefault="00EE5251" w:rsidP="00FF77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A027C" w14:textId="77777777" w:rsidR="00AD39DA" w:rsidRPr="00AD39DA" w:rsidRDefault="00E65BF4" w:rsidP="00B75D40">
    <w:pPr>
      <w:pStyle w:val="Footer"/>
      <w:jc w:val="left"/>
    </w:pPr>
    <w:r>
      <w:t xml:space="preserve">Address 1, </w:t>
    </w:r>
    <w:r w:rsidR="00F24E5A">
      <w:t>A</w:t>
    </w:r>
    <w:r>
      <w:t xml:space="preserve">ddress 2, City, State, </w:t>
    </w:r>
    <w:r>
      <w:t>Zipco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28518E" w14:textId="77777777" w:rsidR="0085531C" w:rsidRDefault="0085531C" w:rsidP="00A048E7">
      <w:r>
        <w:separator/>
      </w:r>
    </w:p>
  </w:footnote>
  <w:footnote w:type="continuationSeparator" w:id="0">
    <w:p w14:paraId="07C460F8" w14:textId="77777777" w:rsidR="0085531C" w:rsidRDefault="0085531C" w:rsidP="00A048E7">
      <w:r>
        <w:continuationSeparator/>
      </w:r>
    </w:p>
  </w:footnote>
  <w:footnote w:type="continuationNotice" w:id="1">
    <w:p w14:paraId="1506B3C5" w14:textId="77777777" w:rsidR="0085531C" w:rsidRDefault="0085531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94CA0F" w14:textId="77777777" w:rsidR="00DF7084" w:rsidRDefault="00DF7084" w:rsidP="006A05F2">
    <w:pPr>
      <w:pStyle w:val="Header"/>
      <w:tabs>
        <w:tab w:val="clear" w:pos="4680"/>
        <w:tab w:val="clear" w:pos="9360"/>
        <w:tab w:val="left" w:pos="2627"/>
      </w:tabs>
      <w:jc w:val="right"/>
      <w:rPr>
        <w:sz w:val="28"/>
        <w:szCs w:val="28"/>
      </w:rPr>
    </w:pPr>
  </w:p>
  <w:p w14:paraId="0832AAA3" w14:textId="3B3DBFC7" w:rsidR="00903919" w:rsidRPr="00903919" w:rsidRDefault="00903919" w:rsidP="006A05F2">
    <w:pPr>
      <w:pStyle w:val="Header"/>
      <w:tabs>
        <w:tab w:val="clear" w:pos="4680"/>
        <w:tab w:val="clear" w:pos="9360"/>
        <w:tab w:val="left" w:pos="2627"/>
      </w:tabs>
      <w:jc w:val="right"/>
      <w:rPr>
        <w:sz w:val="30"/>
        <w:szCs w:val="30"/>
      </w:rPr>
    </w:pPr>
    <w:r w:rsidRPr="00903919">
      <w:rPr>
        <w:noProof/>
        <w:color w:val="2B579A"/>
        <w:sz w:val="28"/>
        <w:szCs w:val="28"/>
        <w:shd w:val="clear" w:color="auto" w:fill="E6E6E6"/>
      </w:rPr>
      <w:drawing>
        <wp:inline distT="0" distB="0" distL="0" distR="0" wp14:anchorId="771FE345" wp14:editId="7E5E51C7">
          <wp:extent cx="5402580" cy="425400"/>
          <wp:effectExtent l="0" t="0" r="0" b="0"/>
          <wp:docPr id="2" name="Picture 2" descr="METRO Purple Li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ETRO Purple Line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32124" cy="4670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903919">
      <w:rPr>
        <w:sz w:val="28"/>
        <w:szCs w:val="28"/>
      </w:rPr>
      <w:tab/>
    </w:r>
    <w:r w:rsidR="00DB1AD8" w:rsidRPr="00903919">
      <w:rPr>
        <w:sz w:val="28"/>
        <w:szCs w:val="28"/>
      </w:rPr>
      <w:br/>
    </w:r>
    <w:r w:rsidR="00B86519">
      <w:rPr>
        <w:sz w:val="30"/>
        <w:szCs w:val="30"/>
      </w:rPr>
      <w:t>Co</w:t>
    </w:r>
    <w:r w:rsidR="00B43636">
      <w:rPr>
        <w:sz w:val="30"/>
        <w:szCs w:val="30"/>
      </w:rPr>
      <w:t>mmunity and Business Advisory</w:t>
    </w:r>
    <w:r w:rsidR="00B86519">
      <w:rPr>
        <w:sz w:val="30"/>
        <w:szCs w:val="30"/>
      </w:rPr>
      <w:t xml:space="preserve"> Committee</w:t>
    </w:r>
    <w:r w:rsidR="00F11C62">
      <w:rPr>
        <w:sz w:val="30"/>
        <w:szCs w:val="30"/>
      </w:rPr>
      <w:t xml:space="preserve"> (C</w:t>
    </w:r>
    <w:r w:rsidR="00B43636">
      <w:rPr>
        <w:sz w:val="30"/>
        <w:szCs w:val="30"/>
      </w:rPr>
      <w:t>BA</w:t>
    </w:r>
    <w:r w:rsidR="00F11C62">
      <w:rPr>
        <w:sz w:val="30"/>
        <w:szCs w:val="30"/>
      </w:rPr>
      <w:t>C)</w:t>
    </w:r>
    <w:r w:rsidR="00D1351E" w:rsidRPr="00D1351E">
      <w:rPr>
        <w:sz w:val="30"/>
        <w:szCs w:val="30"/>
      </w:rPr>
      <w:t xml:space="preserve"> | Meeting #</w:t>
    </w:r>
    <w:r w:rsidR="00FF5404">
      <w:rPr>
        <w:sz w:val="30"/>
        <w:szCs w:val="30"/>
      </w:rPr>
      <w:t>7</w:t>
    </w:r>
  </w:p>
  <w:p w14:paraId="1AC8E192" w14:textId="77777777" w:rsidR="00DB1AD8" w:rsidRPr="00DB1AD8" w:rsidRDefault="00DB1AD8" w:rsidP="00903919">
    <w:pPr>
      <w:pStyle w:val="Header"/>
      <w:tabs>
        <w:tab w:val="clear" w:pos="4680"/>
        <w:tab w:val="clear" w:pos="9360"/>
        <w:tab w:val="left" w:pos="2627"/>
      </w:tabs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3E8B64"/>
    <w:multiLevelType w:val="hybridMultilevel"/>
    <w:tmpl w:val="FFFFFFFF"/>
    <w:lvl w:ilvl="0" w:tplc="681C646A">
      <w:start w:val="1"/>
      <w:numFmt w:val="decimal"/>
      <w:lvlText w:val="%1."/>
      <w:lvlJc w:val="left"/>
      <w:pPr>
        <w:ind w:left="720" w:hanging="360"/>
      </w:pPr>
    </w:lvl>
    <w:lvl w:ilvl="1" w:tplc="D4987C84">
      <w:start w:val="1"/>
      <w:numFmt w:val="lowerLetter"/>
      <w:lvlText w:val="%2."/>
      <w:lvlJc w:val="left"/>
      <w:pPr>
        <w:ind w:left="1440" w:hanging="360"/>
      </w:pPr>
    </w:lvl>
    <w:lvl w:ilvl="2" w:tplc="379CCAC2">
      <w:start w:val="2"/>
      <w:numFmt w:val="lowerRoman"/>
      <w:lvlText w:val="%3."/>
      <w:lvlJc w:val="right"/>
      <w:pPr>
        <w:ind w:left="2160" w:hanging="180"/>
      </w:pPr>
    </w:lvl>
    <w:lvl w:ilvl="3" w:tplc="21A891F0">
      <w:start w:val="1"/>
      <w:numFmt w:val="decimal"/>
      <w:lvlText w:val="%4."/>
      <w:lvlJc w:val="left"/>
      <w:pPr>
        <w:ind w:left="2880" w:hanging="360"/>
      </w:pPr>
    </w:lvl>
    <w:lvl w:ilvl="4" w:tplc="305A3C3E">
      <w:start w:val="1"/>
      <w:numFmt w:val="lowerLetter"/>
      <w:lvlText w:val="%5."/>
      <w:lvlJc w:val="left"/>
      <w:pPr>
        <w:ind w:left="3600" w:hanging="360"/>
      </w:pPr>
    </w:lvl>
    <w:lvl w:ilvl="5" w:tplc="7124E95A">
      <w:start w:val="1"/>
      <w:numFmt w:val="lowerRoman"/>
      <w:lvlText w:val="%6."/>
      <w:lvlJc w:val="right"/>
      <w:pPr>
        <w:ind w:left="4320" w:hanging="180"/>
      </w:pPr>
    </w:lvl>
    <w:lvl w:ilvl="6" w:tplc="D2209724">
      <w:start w:val="1"/>
      <w:numFmt w:val="decimal"/>
      <w:lvlText w:val="%7."/>
      <w:lvlJc w:val="left"/>
      <w:pPr>
        <w:ind w:left="5040" w:hanging="360"/>
      </w:pPr>
    </w:lvl>
    <w:lvl w:ilvl="7" w:tplc="B22A89C4">
      <w:start w:val="1"/>
      <w:numFmt w:val="lowerLetter"/>
      <w:lvlText w:val="%8."/>
      <w:lvlJc w:val="left"/>
      <w:pPr>
        <w:ind w:left="5760" w:hanging="360"/>
      </w:pPr>
    </w:lvl>
    <w:lvl w:ilvl="8" w:tplc="A10A737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8195297"/>
    <w:multiLevelType w:val="hybridMultilevel"/>
    <w:tmpl w:val="0409001D"/>
    <w:lvl w:ilvl="0" w:tplc="893C34AA">
      <w:start w:val="1"/>
      <w:numFmt w:val="decimal"/>
      <w:lvlText w:val="%1)"/>
      <w:lvlJc w:val="left"/>
      <w:pPr>
        <w:ind w:left="360" w:hanging="360"/>
      </w:pPr>
    </w:lvl>
    <w:lvl w:ilvl="1" w:tplc="AB00D014">
      <w:start w:val="1"/>
      <w:numFmt w:val="lowerLetter"/>
      <w:lvlText w:val="%2)"/>
      <w:lvlJc w:val="left"/>
      <w:pPr>
        <w:ind w:left="720" w:hanging="360"/>
      </w:pPr>
    </w:lvl>
    <w:lvl w:ilvl="2" w:tplc="0E1EDB08">
      <w:start w:val="1"/>
      <w:numFmt w:val="lowerRoman"/>
      <w:lvlText w:val="%3)"/>
      <w:lvlJc w:val="left"/>
      <w:pPr>
        <w:ind w:left="1080" w:hanging="360"/>
      </w:pPr>
    </w:lvl>
    <w:lvl w:ilvl="3" w:tplc="475047EC">
      <w:start w:val="1"/>
      <w:numFmt w:val="decimal"/>
      <w:lvlText w:val="(%4)"/>
      <w:lvlJc w:val="left"/>
      <w:pPr>
        <w:ind w:left="1440" w:hanging="360"/>
      </w:pPr>
    </w:lvl>
    <w:lvl w:ilvl="4" w:tplc="7BA292FE">
      <w:start w:val="1"/>
      <w:numFmt w:val="lowerLetter"/>
      <w:lvlText w:val="(%5)"/>
      <w:lvlJc w:val="left"/>
      <w:pPr>
        <w:ind w:left="1800" w:hanging="360"/>
      </w:pPr>
    </w:lvl>
    <w:lvl w:ilvl="5" w:tplc="BBDC8030">
      <w:start w:val="1"/>
      <w:numFmt w:val="lowerRoman"/>
      <w:lvlText w:val="(%6)"/>
      <w:lvlJc w:val="left"/>
      <w:pPr>
        <w:ind w:left="2160" w:hanging="360"/>
      </w:pPr>
    </w:lvl>
    <w:lvl w:ilvl="6" w:tplc="354ACBC0">
      <w:start w:val="1"/>
      <w:numFmt w:val="decimal"/>
      <w:lvlText w:val="%7."/>
      <w:lvlJc w:val="left"/>
      <w:pPr>
        <w:ind w:left="2520" w:hanging="360"/>
      </w:pPr>
    </w:lvl>
    <w:lvl w:ilvl="7" w:tplc="40903B34">
      <w:start w:val="1"/>
      <w:numFmt w:val="lowerLetter"/>
      <w:lvlText w:val="%8."/>
      <w:lvlJc w:val="left"/>
      <w:pPr>
        <w:ind w:left="2880" w:hanging="360"/>
      </w:pPr>
    </w:lvl>
    <w:lvl w:ilvl="8" w:tplc="94D8C744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27EC5"/>
    <w:multiLevelType w:val="hybridMultilevel"/>
    <w:tmpl w:val="FFFFFFFF"/>
    <w:lvl w:ilvl="0" w:tplc="BEFA26B0">
      <w:start w:val="1"/>
      <w:numFmt w:val="decimal"/>
      <w:lvlText w:val="%1."/>
      <w:lvlJc w:val="left"/>
      <w:pPr>
        <w:ind w:left="720" w:hanging="360"/>
      </w:pPr>
    </w:lvl>
    <w:lvl w:ilvl="1" w:tplc="95AE9FD2">
      <w:start w:val="1"/>
      <w:numFmt w:val="lowerLetter"/>
      <w:lvlText w:val="%2."/>
      <w:lvlJc w:val="left"/>
      <w:pPr>
        <w:ind w:left="1440" w:hanging="360"/>
      </w:pPr>
    </w:lvl>
    <w:lvl w:ilvl="2" w:tplc="C2B2B832">
      <w:start w:val="1"/>
      <w:numFmt w:val="lowerRoman"/>
      <w:lvlText w:val="%3."/>
      <w:lvlJc w:val="right"/>
      <w:pPr>
        <w:ind w:left="2160" w:hanging="180"/>
      </w:pPr>
    </w:lvl>
    <w:lvl w:ilvl="3" w:tplc="FF2A80CA">
      <w:start w:val="1"/>
      <w:numFmt w:val="decimal"/>
      <w:lvlText w:val="%4."/>
      <w:lvlJc w:val="left"/>
      <w:pPr>
        <w:ind w:left="2880" w:hanging="360"/>
      </w:pPr>
    </w:lvl>
    <w:lvl w:ilvl="4" w:tplc="6A5E2408">
      <w:start w:val="1"/>
      <w:numFmt w:val="lowerLetter"/>
      <w:lvlText w:val="%5."/>
      <w:lvlJc w:val="left"/>
      <w:pPr>
        <w:ind w:left="3600" w:hanging="360"/>
      </w:pPr>
    </w:lvl>
    <w:lvl w:ilvl="5" w:tplc="9A48375C">
      <w:start w:val="1"/>
      <w:numFmt w:val="lowerRoman"/>
      <w:lvlText w:val="%6."/>
      <w:lvlJc w:val="right"/>
      <w:pPr>
        <w:ind w:left="4320" w:hanging="180"/>
      </w:pPr>
    </w:lvl>
    <w:lvl w:ilvl="6" w:tplc="0E008EEC">
      <w:start w:val="1"/>
      <w:numFmt w:val="decimal"/>
      <w:lvlText w:val="%7."/>
      <w:lvlJc w:val="left"/>
      <w:pPr>
        <w:ind w:left="5040" w:hanging="360"/>
      </w:pPr>
    </w:lvl>
    <w:lvl w:ilvl="7" w:tplc="99528B2E">
      <w:start w:val="1"/>
      <w:numFmt w:val="lowerLetter"/>
      <w:lvlText w:val="%8."/>
      <w:lvlJc w:val="left"/>
      <w:pPr>
        <w:ind w:left="5760" w:hanging="360"/>
      </w:pPr>
    </w:lvl>
    <w:lvl w:ilvl="8" w:tplc="E66C50E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7FDC6"/>
    <w:multiLevelType w:val="hybridMultilevel"/>
    <w:tmpl w:val="FFFFFFFF"/>
    <w:lvl w:ilvl="0" w:tplc="4EF68C6A">
      <w:start w:val="1"/>
      <w:numFmt w:val="decimal"/>
      <w:lvlText w:val="%1."/>
      <w:lvlJc w:val="left"/>
      <w:pPr>
        <w:ind w:left="720" w:hanging="360"/>
      </w:pPr>
    </w:lvl>
    <w:lvl w:ilvl="1" w:tplc="6B12069E">
      <w:start w:val="1"/>
      <w:numFmt w:val="lowerLetter"/>
      <w:lvlText w:val="%2."/>
      <w:lvlJc w:val="left"/>
      <w:pPr>
        <w:ind w:left="1440" w:hanging="360"/>
      </w:pPr>
    </w:lvl>
    <w:lvl w:ilvl="2" w:tplc="4F30657A">
      <w:start w:val="3"/>
      <w:numFmt w:val="lowerRoman"/>
      <w:lvlText w:val="%3."/>
      <w:lvlJc w:val="right"/>
      <w:pPr>
        <w:ind w:left="2160" w:hanging="180"/>
      </w:pPr>
    </w:lvl>
    <w:lvl w:ilvl="3" w:tplc="83468962">
      <w:start w:val="1"/>
      <w:numFmt w:val="decimal"/>
      <w:lvlText w:val="%4."/>
      <w:lvlJc w:val="left"/>
      <w:pPr>
        <w:ind w:left="2880" w:hanging="360"/>
      </w:pPr>
    </w:lvl>
    <w:lvl w:ilvl="4" w:tplc="FE689606">
      <w:start w:val="1"/>
      <w:numFmt w:val="lowerLetter"/>
      <w:lvlText w:val="%5."/>
      <w:lvlJc w:val="left"/>
      <w:pPr>
        <w:ind w:left="3600" w:hanging="360"/>
      </w:pPr>
    </w:lvl>
    <w:lvl w:ilvl="5" w:tplc="ECDA1B8A">
      <w:start w:val="1"/>
      <w:numFmt w:val="lowerRoman"/>
      <w:lvlText w:val="%6."/>
      <w:lvlJc w:val="right"/>
      <w:pPr>
        <w:ind w:left="4320" w:hanging="180"/>
      </w:pPr>
    </w:lvl>
    <w:lvl w:ilvl="6" w:tplc="C4C2C834">
      <w:start w:val="1"/>
      <w:numFmt w:val="decimal"/>
      <w:lvlText w:val="%7."/>
      <w:lvlJc w:val="left"/>
      <w:pPr>
        <w:ind w:left="5040" w:hanging="360"/>
      </w:pPr>
    </w:lvl>
    <w:lvl w:ilvl="7" w:tplc="1C601246">
      <w:start w:val="1"/>
      <w:numFmt w:val="lowerLetter"/>
      <w:lvlText w:val="%8."/>
      <w:lvlJc w:val="left"/>
      <w:pPr>
        <w:ind w:left="5760" w:hanging="360"/>
      </w:pPr>
    </w:lvl>
    <w:lvl w:ilvl="8" w:tplc="5C26B7B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24EA"/>
    <w:multiLevelType w:val="hybridMultilevel"/>
    <w:tmpl w:val="6C26803C"/>
    <w:lvl w:ilvl="0" w:tplc="F65A9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9DFFC8"/>
    <w:multiLevelType w:val="hybridMultilevel"/>
    <w:tmpl w:val="FFFFFFFF"/>
    <w:lvl w:ilvl="0" w:tplc="B7805DA8">
      <w:start w:val="1"/>
      <w:numFmt w:val="decimal"/>
      <w:lvlText w:val="%1."/>
      <w:lvlJc w:val="left"/>
      <w:pPr>
        <w:ind w:left="720" w:hanging="360"/>
      </w:pPr>
    </w:lvl>
    <w:lvl w:ilvl="1" w:tplc="8C32F17E">
      <w:start w:val="1"/>
      <w:numFmt w:val="lowerLetter"/>
      <w:lvlText w:val="%2."/>
      <w:lvlJc w:val="left"/>
      <w:pPr>
        <w:ind w:left="1440" w:hanging="360"/>
      </w:pPr>
    </w:lvl>
    <w:lvl w:ilvl="2" w:tplc="EEB07A8E">
      <w:start w:val="1"/>
      <w:numFmt w:val="lowerRoman"/>
      <w:lvlText w:val="%3."/>
      <w:lvlJc w:val="right"/>
      <w:pPr>
        <w:ind w:left="2160" w:hanging="180"/>
      </w:pPr>
    </w:lvl>
    <w:lvl w:ilvl="3" w:tplc="2020E4C2">
      <w:start w:val="1"/>
      <w:numFmt w:val="decimal"/>
      <w:lvlText w:val="%4."/>
      <w:lvlJc w:val="left"/>
      <w:pPr>
        <w:ind w:left="2880" w:hanging="360"/>
      </w:pPr>
    </w:lvl>
    <w:lvl w:ilvl="4" w:tplc="A360030C">
      <w:start w:val="1"/>
      <w:numFmt w:val="lowerLetter"/>
      <w:lvlText w:val="%5."/>
      <w:lvlJc w:val="left"/>
      <w:pPr>
        <w:ind w:left="3600" w:hanging="360"/>
      </w:pPr>
    </w:lvl>
    <w:lvl w:ilvl="5" w:tplc="377621AE">
      <w:start w:val="1"/>
      <w:numFmt w:val="lowerRoman"/>
      <w:lvlText w:val="%6."/>
      <w:lvlJc w:val="right"/>
      <w:pPr>
        <w:ind w:left="4320" w:hanging="180"/>
      </w:pPr>
    </w:lvl>
    <w:lvl w:ilvl="6" w:tplc="7B107AD2">
      <w:start w:val="1"/>
      <w:numFmt w:val="decimal"/>
      <w:lvlText w:val="%7."/>
      <w:lvlJc w:val="left"/>
      <w:pPr>
        <w:ind w:left="5040" w:hanging="360"/>
      </w:pPr>
    </w:lvl>
    <w:lvl w:ilvl="7" w:tplc="511C397E">
      <w:start w:val="1"/>
      <w:numFmt w:val="lowerLetter"/>
      <w:lvlText w:val="%8."/>
      <w:lvlJc w:val="left"/>
      <w:pPr>
        <w:ind w:left="5760" w:hanging="360"/>
      </w:pPr>
    </w:lvl>
    <w:lvl w:ilvl="8" w:tplc="F334DC4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111705">
    <w:abstractNumId w:val="3"/>
  </w:num>
  <w:num w:numId="2" w16cid:durableId="1055813372">
    <w:abstractNumId w:val="8"/>
  </w:num>
  <w:num w:numId="3" w16cid:durableId="892690003">
    <w:abstractNumId w:val="24"/>
  </w:num>
  <w:num w:numId="4" w16cid:durableId="1741752623">
    <w:abstractNumId w:val="19"/>
  </w:num>
  <w:num w:numId="5" w16cid:durableId="38482197">
    <w:abstractNumId w:val="17"/>
  </w:num>
  <w:num w:numId="6" w16cid:durableId="556749276">
    <w:abstractNumId w:val="5"/>
  </w:num>
  <w:num w:numId="7" w16cid:durableId="2068258295">
    <w:abstractNumId w:val="14"/>
  </w:num>
  <w:num w:numId="8" w16cid:durableId="1472282109">
    <w:abstractNumId w:val="9"/>
  </w:num>
  <w:num w:numId="9" w16cid:durableId="1554198678">
    <w:abstractNumId w:val="12"/>
  </w:num>
  <w:num w:numId="10" w16cid:durableId="1044214556">
    <w:abstractNumId w:val="2"/>
  </w:num>
  <w:num w:numId="11" w16cid:durableId="288754196">
    <w:abstractNumId w:val="2"/>
  </w:num>
  <w:num w:numId="12" w16cid:durableId="2045053532">
    <w:abstractNumId w:val="25"/>
  </w:num>
  <w:num w:numId="13" w16cid:durableId="1582249099">
    <w:abstractNumId w:val="26"/>
  </w:num>
  <w:num w:numId="14" w16cid:durableId="1963071293">
    <w:abstractNumId w:val="16"/>
  </w:num>
  <w:num w:numId="15" w16cid:durableId="717389604">
    <w:abstractNumId w:val="2"/>
  </w:num>
  <w:num w:numId="16" w16cid:durableId="1243375351">
    <w:abstractNumId w:val="26"/>
  </w:num>
  <w:num w:numId="17" w16cid:durableId="832330362">
    <w:abstractNumId w:val="16"/>
  </w:num>
  <w:num w:numId="18" w16cid:durableId="1995185390">
    <w:abstractNumId w:val="11"/>
  </w:num>
  <w:num w:numId="19" w16cid:durableId="1785348003">
    <w:abstractNumId w:val="6"/>
  </w:num>
  <w:num w:numId="20" w16cid:durableId="113720833">
    <w:abstractNumId w:val="1"/>
  </w:num>
  <w:num w:numId="21" w16cid:durableId="321394447">
    <w:abstractNumId w:val="0"/>
  </w:num>
  <w:num w:numId="22" w16cid:durableId="1719041789">
    <w:abstractNumId w:val="10"/>
  </w:num>
  <w:num w:numId="23" w16cid:durableId="1554611855">
    <w:abstractNumId w:val="18"/>
  </w:num>
  <w:num w:numId="24" w16cid:durableId="1181775289">
    <w:abstractNumId w:val="21"/>
  </w:num>
  <w:num w:numId="25" w16cid:durableId="1136534435">
    <w:abstractNumId w:val="22"/>
  </w:num>
  <w:num w:numId="26" w16cid:durableId="256060813">
    <w:abstractNumId w:val="13"/>
  </w:num>
  <w:num w:numId="27" w16cid:durableId="307168398">
    <w:abstractNumId w:val="7"/>
  </w:num>
  <w:num w:numId="28" w16cid:durableId="1744835962">
    <w:abstractNumId w:val="13"/>
  </w:num>
  <w:num w:numId="29" w16cid:durableId="17526541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02326717">
    <w:abstractNumId w:val="20"/>
  </w:num>
  <w:num w:numId="31" w16cid:durableId="654377584">
    <w:abstractNumId w:val="4"/>
  </w:num>
  <w:num w:numId="32" w16cid:durableId="599528858">
    <w:abstractNumId w:val="15"/>
  </w:num>
  <w:num w:numId="33" w16cid:durableId="1455320630">
    <w:abstractNumId w:val="23"/>
  </w:num>
  <w:num w:numId="34" w16cid:durableId="1552956669">
    <w:abstractNumId w:val="13"/>
  </w:num>
  <w:num w:numId="35" w16cid:durableId="547036533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KzNDAwswSSRko6SsGpxcWZ+XkgBSa1AG+t1oosAAAA"/>
  </w:docVars>
  <w:rsids>
    <w:rsidRoot w:val="00F67417"/>
    <w:rsid w:val="00002DEC"/>
    <w:rsid w:val="0000500E"/>
    <w:rsid w:val="00005399"/>
    <w:rsid w:val="000065AC"/>
    <w:rsid w:val="00006A0A"/>
    <w:rsid w:val="00011558"/>
    <w:rsid w:val="00013994"/>
    <w:rsid w:val="000147CA"/>
    <w:rsid w:val="00016D8D"/>
    <w:rsid w:val="00023191"/>
    <w:rsid w:val="0002609B"/>
    <w:rsid w:val="0002707E"/>
    <w:rsid w:val="00027A89"/>
    <w:rsid w:val="000313EC"/>
    <w:rsid w:val="000317F5"/>
    <w:rsid w:val="00034A01"/>
    <w:rsid w:val="00035FA1"/>
    <w:rsid w:val="000375DB"/>
    <w:rsid w:val="00040FA8"/>
    <w:rsid w:val="00041435"/>
    <w:rsid w:val="0004329F"/>
    <w:rsid w:val="00050D54"/>
    <w:rsid w:val="00064A7C"/>
    <w:rsid w:val="00064B8B"/>
    <w:rsid w:val="00064B90"/>
    <w:rsid w:val="0006641E"/>
    <w:rsid w:val="00071026"/>
    <w:rsid w:val="0007374A"/>
    <w:rsid w:val="00074753"/>
    <w:rsid w:val="00075615"/>
    <w:rsid w:val="00077CF5"/>
    <w:rsid w:val="00080404"/>
    <w:rsid w:val="00083799"/>
    <w:rsid w:val="00084742"/>
    <w:rsid w:val="00084D62"/>
    <w:rsid w:val="00086861"/>
    <w:rsid w:val="00097221"/>
    <w:rsid w:val="00097962"/>
    <w:rsid w:val="000A0F1B"/>
    <w:rsid w:val="000B2E68"/>
    <w:rsid w:val="000B546F"/>
    <w:rsid w:val="000B5CC6"/>
    <w:rsid w:val="000C225F"/>
    <w:rsid w:val="000C34FE"/>
    <w:rsid w:val="000C3708"/>
    <w:rsid w:val="000C3761"/>
    <w:rsid w:val="000C5D18"/>
    <w:rsid w:val="000C7373"/>
    <w:rsid w:val="000C7957"/>
    <w:rsid w:val="000D29C6"/>
    <w:rsid w:val="000D4658"/>
    <w:rsid w:val="000E065B"/>
    <w:rsid w:val="000E19C6"/>
    <w:rsid w:val="000E2BB4"/>
    <w:rsid w:val="000E313B"/>
    <w:rsid w:val="000E3E9D"/>
    <w:rsid w:val="000E5831"/>
    <w:rsid w:val="000F4BB1"/>
    <w:rsid w:val="000F701A"/>
    <w:rsid w:val="001028AC"/>
    <w:rsid w:val="00102FAD"/>
    <w:rsid w:val="00105722"/>
    <w:rsid w:val="00106650"/>
    <w:rsid w:val="0011201E"/>
    <w:rsid w:val="001125D3"/>
    <w:rsid w:val="0011260B"/>
    <w:rsid w:val="00112CEC"/>
    <w:rsid w:val="00113698"/>
    <w:rsid w:val="001150DC"/>
    <w:rsid w:val="0011529D"/>
    <w:rsid w:val="00123B83"/>
    <w:rsid w:val="00133A40"/>
    <w:rsid w:val="00135082"/>
    <w:rsid w:val="00135DC7"/>
    <w:rsid w:val="00145518"/>
    <w:rsid w:val="00146FE5"/>
    <w:rsid w:val="00147ED1"/>
    <w:rsid w:val="001500D6"/>
    <w:rsid w:val="00155BC0"/>
    <w:rsid w:val="00157A9C"/>
    <w:rsid w:val="00157B38"/>
    <w:rsid w:val="00157C41"/>
    <w:rsid w:val="00161BD1"/>
    <w:rsid w:val="00161E0F"/>
    <w:rsid w:val="001661D9"/>
    <w:rsid w:val="001708EC"/>
    <w:rsid w:val="001729F8"/>
    <w:rsid w:val="00172FC3"/>
    <w:rsid w:val="00173054"/>
    <w:rsid w:val="00173A2F"/>
    <w:rsid w:val="00176E5D"/>
    <w:rsid w:val="001809C8"/>
    <w:rsid w:val="0018755E"/>
    <w:rsid w:val="00191857"/>
    <w:rsid w:val="001925A8"/>
    <w:rsid w:val="00195D21"/>
    <w:rsid w:val="0019673D"/>
    <w:rsid w:val="00197DDC"/>
    <w:rsid w:val="001A46BB"/>
    <w:rsid w:val="001A6EB8"/>
    <w:rsid w:val="001A7DA6"/>
    <w:rsid w:val="001B6710"/>
    <w:rsid w:val="001C0272"/>
    <w:rsid w:val="001C2233"/>
    <w:rsid w:val="001C3352"/>
    <w:rsid w:val="001C5212"/>
    <w:rsid w:val="001C55E0"/>
    <w:rsid w:val="001C5D65"/>
    <w:rsid w:val="001C6633"/>
    <w:rsid w:val="001C6F6B"/>
    <w:rsid w:val="001D0B10"/>
    <w:rsid w:val="001D1B31"/>
    <w:rsid w:val="001E26E9"/>
    <w:rsid w:val="001E5ECF"/>
    <w:rsid w:val="001E6285"/>
    <w:rsid w:val="001F3087"/>
    <w:rsid w:val="001F4334"/>
    <w:rsid w:val="001F4ABE"/>
    <w:rsid w:val="002025EE"/>
    <w:rsid w:val="00202EB3"/>
    <w:rsid w:val="00203885"/>
    <w:rsid w:val="00204736"/>
    <w:rsid w:val="00204AC4"/>
    <w:rsid w:val="00205252"/>
    <w:rsid w:val="002054E7"/>
    <w:rsid w:val="00211CA3"/>
    <w:rsid w:val="00213CF3"/>
    <w:rsid w:val="00213D9B"/>
    <w:rsid w:val="00216271"/>
    <w:rsid w:val="002167AD"/>
    <w:rsid w:val="00222A49"/>
    <w:rsid w:val="0022552E"/>
    <w:rsid w:val="0022561D"/>
    <w:rsid w:val="0023176F"/>
    <w:rsid w:val="00236EF7"/>
    <w:rsid w:val="00243456"/>
    <w:rsid w:val="00243C16"/>
    <w:rsid w:val="002455E6"/>
    <w:rsid w:val="0025587C"/>
    <w:rsid w:val="00255A04"/>
    <w:rsid w:val="00261247"/>
    <w:rsid w:val="00264652"/>
    <w:rsid w:val="00266EC2"/>
    <w:rsid w:val="00271A66"/>
    <w:rsid w:val="00274062"/>
    <w:rsid w:val="002774B0"/>
    <w:rsid w:val="00282084"/>
    <w:rsid w:val="00282442"/>
    <w:rsid w:val="002873A6"/>
    <w:rsid w:val="00291052"/>
    <w:rsid w:val="0029146F"/>
    <w:rsid w:val="002A570D"/>
    <w:rsid w:val="002A7811"/>
    <w:rsid w:val="002B449E"/>
    <w:rsid w:val="002B5E79"/>
    <w:rsid w:val="002C0859"/>
    <w:rsid w:val="002C11D8"/>
    <w:rsid w:val="002C1446"/>
    <w:rsid w:val="002C378D"/>
    <w:rsid w:val="002C5E21"/>
    <w:rsid w:val="002C6C5B"/>
    <w:rsid w:val="002C736E"/>
    <w:rsid w:val="002D11E5"/>
    <w:rsid w:val="002D3494"/>
    <w:rsid w:val="002D3FE0"/>
    <w:rsid w:val="002D746E"/>
    <w:rsid w:val="002E2E53"/>
    <w:rsid w:val="002E36D3"/>
    <w:rsid w:val="002F03B7"/>
    <w:rsid w:val="002F1947"/>
    <w:rsid w:val="002F270B"/>
    <w:rsid w:val="00301DC0"/>
    <w:rsid w:val="00302203"/>
    <w:rsid w:val="003025E3"/>
    <w:rsid w:val="0030336E"/>
    <w:rsid w:val="00306BE7"/>
    <w:rsid w:val="00306D94"/>
    <w:rsid w:val="003125DF"/>
    <w:rsid w:val="003200EC"/>
    <w:rsid w:val="00325A06"/>
    <w:rsid w:val="003266CF"/>
    <w:rsid w:val="00331B79"/>
    <w:rsid w:val="003345EF"/>
    <w:rsid w:val="00335736"/>
    <w:rsid w:val="0033707D"/>
    <w:rsid w:val="003376C1"/>
    <w:rsid w:val="003438AC"/>
    <w:rsid w:val="00344B51"/>
    <w:rsid w:val="003471E3"/>
    <w:rsid w:val="0035137C"/>
    <w:rsid w:val="00352BAA"/>
    <w:rsid w:val="00355F28"/>
    <w:rsid w:val="003563D2"/>
    <w:rsid w:val="0036296B"/>
    <w:rsid w:val="0036473C"/>
    <w:rsid w:val="00372F07"/>
    <w:rsid w:val="00375B92"/>
    <w:rsid w:val="00376FA5"/>
    <w:rsid w:val="003810D3"/>
    <w:rsid w:val="0038450A"/>
    <w:rsid w:val="00384E54"/>
    <w:rsid w:val="00385283"/>
    <w:rsid w:val="0039253D"/>
    <w:rsid w:val="00392A5E"/>
    <w:rsid w:val="00396A73"/>
    <w:rsid w:val="003A0309"/>
    <w:rsid w:val="003A1479"/>
    <w:rsid w:val="003A1813"/>
    <w:rsid w:val="003A685E"/>
    <w:rsid w:val="003B16DA"/>
    <w:rsid w:val="003B2881"/>
    <w:rsid w:val="003B5DE0"/>
    <w:rsid w:val="003B7B76"/>
    <w:rsid w:val="003B7D82"/>
    <w:rsid w:val="003C3F23"/>
    <w:rsid w:val="003C4644"/>
    <w:rsid w:val="003C5BE3"/>
    <w:rsid w:val="003C64B9"/>
    <w:rsid w:val="003D147D"/>
    <w:rsid w:val="003D2AD2"/>
    <w:rsid w:val="003D3EE6"/>
    <w:rsid w:val="003E765B"/>
    <w:rsid w:val="003F3F98"/>
    <w:rsid w:val="004046D5"/>
    <w:rsid w:val="00410BDB"/>
    <w:rsid w:val="00411058"/>
    <w:rsid w:val="00411A30"/>
    <w:rsid w:val="004124D3"/>
    <w:rsid w:val="004131AF"/>
    <w:rsid w:val="00413A7C"/>
    <w:rsid w:val="004141DD"/>
    <w:rsid w:val="00420990"/>
    <w:rsid w:val="004255EE"/>
    <w:rsid w:val="00430CC9"/>
    <w:rsid w:val="0043123A"/>
    <w:rsid w:val="004360A0"/>
    <w:rsid w:val="004414E8"/>
    <w:rsid w:val="00457881"/>
    <w:rsid w:val="004606EC"/>
    <w:rsid w:val="00461804"/>
    <w:rsid w:val="00462F8E"/>
    <w:rsid w:val="004633A1"/>
    <w:rsid w:val="00466810"/>
    <w:rsid w:val="004725AB"/>
    <w:rsid w:val="00472704"/>
    <w:rsid w:val="0047472F"/>
    <w:rsid w:val="00477CBC"/>
    <w:rsid w:val="004816B5"/>
    <w:rsid w:val="00483DD2"/>
    <w:rsid w:val="0048416E"/>
    <w:rsid w:val="00493447"/>
    <w:rsid w:val="00494E6F"/>
    <w:rsid w:val="00495C6F"/>
    <w:rsid w:val="004A1B4D"/>
    <w:rsid w:val="004A2300"/>
    <w:rsid w:val="004A4761"/>
    <w:rsid w:val="004A58DD"/>
    <w:rsid w:val="004A6119"/>
    <w:rsid w:val="004B1034"/>
    <w:rsid w:val="004B47DC"/>
    <w:rsid w:val="004C39E0"/>
    <w:rsid w:val="004D2240"/>
    <w:rsid w:val="004D43BE"/>
    <w:rsid w:val="004E3616"/>
    <w:rsid w:val="004E75B3"/>
    <w:rsid w:val="004F04BA"/>
    <w:rsid w:val="004F0EFF"/>
    <w:rsid w:val="004F17C2"/>
    <w:rsid w:val="004F1BD3"/>
    <w:rsid w:val="0050093F"/>
    <w:rsid w:val="00504DC6"/>
    <w:rsid w:val="0050632E"/>
    <w:rsid w:val="00506D48"/>
    <w:rsid w:val="005132A7"/>
    <w:rsid w:val="00514788"/>
    <w:rsid w:val="00523B9E"/>
    <w:rsid w:val="005307C9"/>
    <w:rsid w:val="00530977"/>
    <w:rsid w:val="00532DE6"/>
    <w:rsid w:val="00542912"/>
    <w:rsid w:val="0054371B"/>
    <w:rsid w:val="00545862"/>
    <w:rsid w:val="005461CD"/>
    <w:rsid w:val="00554451"/>
    <w:rsid w:val="00554692"/>
    <w:rsid w:val="005601CA"/>
    <w:rsid w:val="005641B8"/>
    <w:rsid w:val="0056615E"/>
    <w:rsid w:val="005666F2"/>
    <w:rsid w:val="00571508"/>
    <w:rsid w:val="00573144"/>
    <w:rsid w:val="00573379"/>
    <w:rsid w:val="0057497D"/>
    <w:rsid w:val="00576443"/>
    <w:rsid w:val="005773C0"/>
    <w:rsid w:val="00577948"/>
    <w:rsid w:val="00585D99"/>
    <w:rsid w:val="00587B58"/>
    <w:rsid w:val="00591D6A"/>
    <w:rsid w:val="0059319B"/>
    <w:rsid w:val="005A2C31"/>
    <w:rsid w:val="005A458C"/>
    <w:rsid w:val="005B0D8A"/>
    <w:rsid w:val="005B2DDF"/>
    <w:rsid w:val="005B2FB5"/>
    <w:rsid w:val="005B4AE7"/>
    <w:rsid w:val="005B53B0"/>
    <w:rsid w:val="005C16D8"/>
    <w:rsid w:val="005C396D"/>
    <w:rsid w:val="005C3DFC"/>
    <w:rsid w:val="005C6116"/>
    <w:rsid w:val="005D01C9"/>
    <w:rsid w:val="005D0D86"/>
    <w:rsid w:val="005D4207"/>
    <w:rsid w:val="005D45B3"/>
    <w:rsid w:val="005D45CD"/>
    <w:rsid w:val="005D45E7"/>
    <w:rsid w:val="005E1138"/>
    <w:rsid w:val="005E1436"/>
    <w:rsid w:val="005F1E66"/>
    <w:rsid w:val="005F3F32"/>
    <w:rsid w:val="005F6005"/>
    <w:rsid w:val="005F6AC1"/>
    <w:rsid w:val="00604FC8"/>
    <w:rsid w:val="006064AB"/>
    <w:rsid w:val="00607251"/>
    <w:rsid w:val="00611F2D"/>
    <w:rsid w:val="00617B58"/>
    <w:rsid w:val="00622BB5"/>
    <w:rsid w:val="006245E8"/>
    <w:rsid w:val="00624FA8"/>
    <w:rsid w:val="00627CBA"/>
    <w:rsid w:val="00633887"/>
    <w:rsid w:val="00636D40"/>
    <w:rsid w:val="00642359"/>
    <w:rsid w:val="006455EF"/>
    <w:rsid w:val="00651E91"/>
    <w:rsid w:val="00654169"/>
    <w:rsid w:val="00655345"/>
    <w:rsid w:val="00662AAE"/>
    <w:rsid w:val="0066516D"/>
    <w:rsid w:val="0066557B"/>
    <w:rsid w:val="00667118"/>
    <w:rsid w:val="006701A9"/>
    <w:rsid w:val="00671729"/>
    <w:rsid w:val="00672536"/>
    <w:rsid w:val="00673000"/>
    <w:rsid w:val="00673D40"/>
    <w:rsid w:val="00675016"/>
    <w:rsid w:val="00680905"/>
    <w:rsid w:val="00681EDC"/>
    <w:rsid w:val="00682F71"/>
    <w:rsid w:val="0068649F"/>
    <w:rsid w:val="00687189"/>
    <w:rsid w:val="00697CCC"/>
    <w:rsid w:val="006A05F2"/>
    <w:rsid w:val="006A3FA9"/>
    <w:rsid w:val="006A46DB"/>
    <w:rsid w:val="006B13B7"/>
    <w:rsid w:val="006B23D4"/>
    <w:rsid w:val="006B2942"/>
    <w:rsid w:val="006B3994"/>
    <w:rsid w:val="006B3A2D"/>
    <w:rsid w:val="006B41BC"/>
    <w:rsid w:val="006B5531"/>
    <w:rsid w:val="006B5B54"/>
    <w:rsid w:val="006C0949"/>
    <w:rsid w:val="006C0E45"/>
    <w:rsid w:val="006C31F4"/>
    <w:rsid w:val="006C7468"/>
    <w:rsid w:val="006D4829"/>
    <w:rsid w:val="006D50B5"/>
    <w:rsid w:val="006D659E"/>
    <w:rsid w:val="006D65CD"/>
    <w:rsid w:val="006E1E5E"/>
    <w:rsid w:val="006E73BB"/>
    <w:rsid w:val="006F2583"/>
    <w:rsid w:val="006F3B38"/>
    <w:rsid w:val="006F3D85"/>
    <w:rsid w:val="006F4575"/>
    <w:rsid w:val="006F4D0F"/>
    <w:rsid w:val="006F54FB"/>
    <w:rsid w:val="006F73FE"/>
    <w:rsid w:val="007004DC"/>
    <w:rsid w:val="007007F6"/>
    <w:rsid w:val="00703B92"/>
    <w:rsid w:val="00703FDD"/>
    <w:rsid w:val="007116EB"/>
    <w:rsid w:val="007137A4"/>
    <w:rsid w:val="00717AC0"/>
    <w:rsid w:val="00720BFB"/>
    <w:rsid w:val="00722AC1"/>
    <w:rsid w:val="00722DE8"/>
    <w:rsid w:val="00723D73"/>
    <w:rsid w:val="007248FF"/>
    <w:rsid w:val="00724D25"/>
    <w:rsid w:val="00725727"/>
    <w:rsid w:val="00730201"/>
    <w:rsid w:val="00737F33"/>
    <w:rsid w:val="00740ED7"/>
    <w:rsid w:val="00742971"/>
    <w:rsid w:val="0074778B"/>
    <w:rsid w:val="00747DD5"/>
    <w:rsid w:val="00750019"/>
    <w:rsid w:val="00751570"/>
    <w:rsid w:val="00764E2A"/>
    <w:rsid w:val="00765250"/>
    <w:rsid w:val="0077173A"/>
    <w:rsid w:val="0077225E"/>
    <w:rsid w:val="007815E7"/>
    <w:rsid w:val="0078318D"/>
    <w:rsid w:val="00785896"/>
    <w:rsid w:val="00792AE0"/>
    <w:rsid w:val="0079300A"/>
    <w:rsid w:val="00793F48"/>
    <w:rsid w:val="00796D90"/>
    <w:rsid w:val="00796FA0"/>
    <w:rsid w:val="00797046"/>
    <w:rsid w:val="007A4F5E"/>
    <w:rsid w:val="007A6986"/>
    <w:rsid w:val="007A7033"/>
    <w:rsid w:val="007A7B62"/>
    <w:rsid w:val="007B25D8"/>
    <w:rsid w:val="007B35B2"/>
    <w:rsid w:val="007C47BB"/>
    <w:rsid w:val="007C6CB0"/>
    <w:rsid w:val="007D1517"/>
    <w:rsid w:val="007D1FFF"/>
    <w:rsid w:val="007D42A0"/>
    <w:rsid w:val="007E2FF1"/>
    <w:rsid w:val="007E5BA8"/>
    <w:rsid w:val="007E685C"/>
    <w:rsid w:val="007F6108"/>
    <w:rsid w:val="007F7097"/>
    <w:rsid w:val="008067A6"/>
    <w:rsid w:val="008076B8"/>
    <w:rsid w:val="00813CB4"/>
    <w:rsid w:val="008140CC"/>
    <w:rsid w:val="00814CCB"/>
    <w:rsid w:val="0082092B"/>
    <w:rsid w:val="00823456"/>
    <w:rsid w:val="008251B3"/>
    <w:rsid w:val="0082673A"/>
    <w:rsid w:val="008274E8"/>
    <w:rsid w:val="00830846"/>
    <w:rsid w:val="00840443"/>
    <w:rsid w:val="00841D6A"/>
    <w:rsid w:val="00844F1D"/>
    <w:rsid w:val="0084749F"/>
    <w:rsid w:val="008516D6"/>
    <w:rsid w:val="00852106"/>
    <w:rsid w:val="00852F1A"/>
    <w:rsid w:val="00853803"/>
    <w:rsid w:val="0085531C"/>
    <w:rsid w:val="00864202"/>
    <w:rsid w:val="0087505D"/>
    <w:rsid w:val="00891500"/>
    <w:rsid w:val="008927DA"/>
    <w:rsid w:val="00893DF8"/>
    <w:rsid w:val="00894126"/>
    <w:rsid w:val="008A4450"/>
    <w:rsid w:val="008A557C"/>
    <w:rsid w:val="008A7630"/>
    <w:rsid w:val="008B1962"/>
    <w:rsid w:val="008B22A5"/>
    <w:rsid w:val="008B4174"/>
    <w:rsid w:val="008B5443"/>
    <w:rsid w:val="008B7B30"/>
    <w:rsid w:val="008C089F"/>
    <w:rsid w:val="008C7EEB"/>
    <w:rsid w:val="008D0DEF"/>
    <w:rsid w:val="008D127E"/>
    <w:rsid w:val="008D14EB"/>
    <w:rsid w:val="008D2256"/>
    <w:rsid w:val="008D5E3D"/>
    <w:rsid w:val="008D6252"/>
    <w:rsid w:val="008D6612"/>
    <w:rsid w:val="008D6A24"/>
    <w:rsid w:val="008D7BCB"/>
    <w:rsid w:val="008E342B"/>
    <w:rsid w:val="008E3F44"/>
    <w:rsid w:val="008E68F9"/>
    <w:rsid w:val="008E7752"/>
    <w:rsid w:val="008F00B7"/>
    <w:rsid w:val="008F0A58"/>
    <w:rsid w:val="008F1000"/>
    <w:rsid w:val="008F2CEE"/>
    <w:rsid w:val="008F42B1"/>
    <w:rsid w:val="008F43F4"/>
    <w:rsid w:val="008F70DC"/>
    <w:rsid w:val="00900805"/>
    <w:rsid w:val="009038CE"/>
    <w:rsid w:val="00903919"/>
    <w:rsid w:val="00903997"/>
    <w:rsid w:val="0090598E"/>
    <w:rsid w:val="0090737A"/>
    <w:rsid w:val="00907DC3"/>
    <w:rsid w:val="00912524"/>
    <w:rsid w:val="0091456F"/>
    <w:rsid w:val="00914EFE"/>
    <w:rsid w:val="009157BD"/>
    <w:rsid w:val="00915DFB"/>
    <w:rsid w:val="00920207"/>
    <w:rsid w:val="009216C4"/>
    <w:rsid w:val="00923DB4"/>
    <w:rsid w:val="00925EF9"/>
    <w:rsid w:val="00930EEC"/>
    <w:rsid w:val="00936671"/>
    <w:rsid w:val="009416FD"/>
    <w:rsid w:val="00945D70"/>
    <w:rsid w:val="00950EC8"/>
    <w:rsid w:val="0096108C"/>
    <w:rsid w:val="00961E75"/>
    <w:rsid w:val="00963BA0"/>
    <w:rsid w:val="00964841"/>
    <w:rsid w:val="00967092"/>
    <w:rsid w:val="0096727D"/>
    <w:rsid w:val="00967764"/>
    <w:rsid w:val="00974F03"/>
    <w:rsid w:val="009753CC"/>
    <w:rsid w:val="00976E84"/>
    <w:rsid w:val="00980043"/>
    <w:rsid w:val="00980924"/>
    <w:rsid w:val="009810EE"/>
    <w:rsid w:val="00982087"/>
    <w:rsid w:val="009829D9"/>
    <w:rsid w:val="00984CC9"/>
    <w:rsid w:val="00986242"/>
    <w:rsid w:val="00987EC9"/>
    <w:rsid w:val="0099233F"/>
    <w:rsid w:val="00994354"/>
    <w:rsid w:val="009A01FB"/>
    <w:rsid w:val="009A17E9"/>
    <w:rsid w:val="009A2BDA"/>
    <w:rsid w:val="009A5FEA"/>
    <w:rsid w:val="009A6E4D"/>
    <w:rsid w:val="009B4612"/>
    <w:rsid w:val="009B54A0"/>
    <w:rsid w:val="009C4A0E"/>
    <w:rsid w:val="009C6405"/>
    <w:rsid w:val="009D051A"/>
    <w:rsid w:val="009D3CF6"/>
    <w:rsid w:val="009D4406"/>
    <w:rsid w:val="009E1D86"/>
    <w:rsid w:val="009E2BB1"/>
    <w:rsid w:val="009E7B0F"/>
    <w:rsid w:val="009F7ACF"/>
    <w:rsid w:val="00A03D4A"/>
    <w:rsid w:val="00A048E7"/>
    <w:rsid w:val="00A04908"/>
    <w:rsid w:val="00A0714D"/>
    <w:rsid w:val="00A10459"/>
    <w:rsid w:val="00A30799"/>
    <w:rsid w:val="00A35E71"/>
    <w:rsid w:val="00A421EF"/>
    <w:rsid w:val="00A4620E"/>
    <w:rsid w:val="00A57FE8"/>
    <w:rsid w:val="00A60BBA"/>
    <w:rsid w:val="00A64ECE"/>
    <w:rsid w:val="00A66185"/>
    <w:rsid w:val="00A662F2"/>
    <w:rsid w:val="00A67843"/>
    <w:rsid w:val="00A71CAD"/>
    <w:rsid w:val="00A731A2"/>
    <w:rsid w:val="00A73F86"/>
    <w:rsid w:val="00A7594A"/>
    <w:rsid w:val="00A7629C"/>
    <w:rsid w:val="00A8027F"/>
    <w:rsid w:val="00A827B0"/>
    <w:rsid w:val="00A827C1"/>
    <w:rsid w:val="00A83470"/>
    <w:rsid w:val="00A90647"/>
    <w:rsid w:val="00A933C0"/>
    <w:rsid w:val="00A93F40"/>
    <w:rsid w:val="00A96F93"/>
    <w:rsid w:val="00AA04AA"/>
    <w:rsid w:val="00AB413F"/>
    <w:rsid w:val="00AB7110"/>
    <w:rsid w:val="00AB771A"/>
    <w:rsid w:val="00AB79DD"/>
    <w:rsid w:val="00AC0295"/>
    <w:rsid w:val="00AD0903"/>
    <w:rsid w:val="00AD15F7"/>
    <w:rsid w:val="00AD39DA"/>
    <w:rsid w:val="00AD49C0"/>
    <w:rsid w:val="00AD58D5"/>
    <w:rsid w:val="00AE2FAE"/>
    <w:rsid w:val="00AE3B13"/>
    <w:rsid w:val="00AE5772"/>
    <w:rsid w:val="00AF1FC4"/>
    <w:rsid w:val="00AF22AD"/>
    <w:rsid w:val="00AF4140"/>
    <w:rsid w:val="00AF5107"/>
    <w:rsid w:val="00AF73CB"/>
    <w:rsid w:val="00B013CC"/>
    <w:rsid w:val="00B03747"/>
    <w:rsid w:val="00B05A89"/>
    <w:rsid w:val="00B06264"/>
    <w:rsid w:val="00B07C8F"/>
    <w:rsid w:val="00B11D97"/>
    <w:rsid w:val="00B11F73"/>
    <w:rsid w:val="00B12704"/>
    <w:rsid w:val="00B163D4"/>
    <w:rsid w:val="00B167B8"/>
    <w:rsid w:val="00B21925"/>
    <w:rsid w:val="00B275D4"/>
    <w:rsid w:val="00B4271A"/>
    <w:rsid w:val="00B43636"/>
    <w:rsid w:val="00B463EF"/>
    <w:rsid w:val="00B500EC"/>
    <w:rsid w:val="00B53529"/>
    <w:rsid w:val="00B55178"/>
    <w:rsid w:val="00B62141"/>
    <w:rsid w:val="00B64C64"/>
    <w:rsid w:val="00B64F97"/>
    <w:rsid w:val="00B66B4F"/>
    <w:rsid w:val="00B71011"/>
    <w:rsid w:val="00B73229"/>
    <w:rsid w:val="00B75051"/>
    <w:rsid w:val="00B75D40"/>
    <w:rsid w:val="00B833DC"/>
    <w:rsid w:val="00B83ADE"/>
    <w:rsid w:val="00B859DE"/>
    <w:rsid w:val="00B86519"/>
    <w:rsid w:val="00B8737B"/>
    <w:rsid w:val="00B915FC"/>
    <w:rsid w:val="00B916A1"/>
    <w:rsid w:val="00B91F2B"/>
    <w:rsid w:val="00B92873"/>
    <w:rsid w:val="00BA0265"/>
    <w:rsid w:val="00BA0DD9"/>
    <w:rsid w:val="00BA0F09"/>
    <w:rsid w:val="00BA1B12"/>
    <w:rsid w:val="00BA3C62"/>
    <w:rsid w:val="00BB1048"/>
    <w:rsid w:val="00BB1493"/>
    <w:rsid w:val="00BB64C8"/>
    <w:rsid w:val="00BB6A66"/>
    <w:rsid w:val="00BB6CF1"/>
    <w:rsid w:val="00BC6345"/>
    <w:rsid w:val="00BC757C"/>
    <w:rsid w:val="00BD0205"/>
    <w:rsid w:val="00BD0E59"/>
    <w:rsid w:val="00BD4FF3"/>
    <w:rsid w:val="00BD5920"/>
    <w:rsid w:val="00BE7D67"/>
    <w:rsid w:val="00C00224"/>
    <w:rsid w:val="00C068E8"/>
    <w:rsid w:val="00C076BE"/>
    <w:rsid w:val="00C07918"/>
    <w:rsid w:val="00C10313"/>
    <w:rsid w:val="00C1127A"/>
    <w:rsid w:val="00C12D2F"/>
    <w:rsid w:val="00C14021"/>
    <w:rsid w:val="00C1794E"/>
    <w:rsid w:val="00C23269"/>
    <w:rsid w:val="00C26CC0"/>
    <w:rsid w:val="00C277A8"/>
    <w:rsid w:val="00C309AE"/>
    <w:rsid w:val="00C33BA7"/>
    <w:rsid w:val="00C365CE"/>
    <w:rsid w:val="00C377E5"/>
    <w:rsid w:val="00C417EB"/>
    <w:rsid w:val="00C42072"/>
    <w:rsid w:val="00C45AF6"/>
    <w:rsid w:val="00C52010"/>
    <w:rsid w:val="00C528AE"/>
    <w:rsid w:val="00C53BAF"/>
    <w:rsid w:val="00C5681E"/>
    <w:rsid w:val="00C62C2C"/>
    <w:rsid w:val="00C65266"/>
    <w:rsid w:val="00C705E4"/>
    <w:rsid w:val="00C7130A"/>
    <w:rsid w:val="00C71CA2"/>
    <w:rsid w:val="00C74719"/>
    <w:rsid w:val="00C75922"/>
    <w:rsid w:val="00C767E5"/>
    <w:rsid w:val="00C77EB5"/>
    <w:rsid w:val="00C82341"/>
    <w:rsid w:val="00C852FC"/>
    <w:rsid w:val="00C94FA7"/>
    <w:rsid w:val="00C9659F"/>
    <w:rsid w:val="00CA1723"/>
    <w:rsid w:val="00CB1E20"/>
    <w:rsid w:val="00CB71BA"/>
    <w:rsid w:val="00CB7841"/>
    <w:rsid w:val="00CC54E5"/>
    <w:rsid w:val="00CC7745"/>
    <w:rsid w:val="00CD2038"/>
    <w:rsid w:val="00CD2280"/>
    <w:rsid w:val="00CD3C02"/>
    <w:rsid w:val="00CD6B3A"/>
    <w:rsid w:val="00CE10A2"/>
    <w:rsid w:val="00CE281F"/>
    <w:rsid w:val="00CE3298"/>
    <w:rsid w:val="00CE45B0"/>
    <w:rsid w:val="00CE6B78"/>
    <w:rsid w:val="00CE7F88"/>
    <w:rsid w:val="00CF6DCF"/>
    <w:rsid w:val="00CF736C"/>
    <w:rsid w:val="00D0014D"/>
    <w:rsid w:val="00D004A8"/>
    <w:rsid w:val="00D007E8"/>
    <w:rsid w:val="00D0494C"/>
    <w:rsid w:val="00D117D3"/>
    <w:rsid w:val="00D13158"/>
    <w:rsid w:val="00D1351E"/>
    <w:rsid w:val="00D16B18"/>
    <w:rsid w:val="00D22819"/>
    <w:rsid w:val="00D24074"/>
    <w:rsid w:val="00D27541"/>
    <w:rsid w:val="00D36698"/>
    <w:rsid w:val="00D4DA70"/>
    <w:rsid w:val="00D511F0"/>
    <w:rsid w:val="00D54EE5"/>
    <w:rsid w:val="00D57A98"/>
    <w:rsid w:val="00D57CCA"/>
    <w:rsid w:val="00D631E6"/>
    <w:rsid w:val="00D63A4D"/>
    <w:rsid w:val="00D63F82"/>
    <w:rsid w:val="00D640FC"/>
    <w:rsid w:val="00D64F0F"/>
    <w:rsid w:val="00D66B77"/>
    <w:rsid w:val="00D70F7D"/>
    <w:rsid w:val="00D71376"/>
    <w:rsid w:val="00D72668"/>
    <w:rsid w:val="00D72EA1"/>
    <w:rsid w:val="00D80D73"/>
    <w:rsid w:val="00D83743"/>
    <w:rsid w:val="00D86002"/>
    <w:rsid w:val="00D86D8F"/>
    <w:rsid w:val="00D92929"/>
    <w:rsid w:val="00D93C2E"/>
    <w:rsid w:val="00D970A5"/>
    <w:rsid w:val="00DA40E4"/>
    <w:rsid w:val="00DA6BDC"/>
    <w:rsid w:val="00DB1AD8"/>
    <w:rsid w:val="00DB4967"/>
    <w:rsid w:val="00DC22CF"/>
    <w:rsid w:val="00DC3BE5"/>
    <w:rsid w:val="00DC3DD6"/>
    <w:rsid w:val="00DC40D8"/>
    <w:rsid w:val="00DC41C8"/>
    <w:rsid w:val="00DD02DF"/>
    <w:rsid w:val="00DD0E1D"/>
    <w:rsid w:val="00DD3AAB"/>
    <w:rsid w:val="00DD67DC"/>
    <w:rsid w:val="00DD7923"/>
    <w:rsid w:val="00DE3BFB"/>
    <w:rsid w:val="00DE50CB"/>
    <w:rsid w:val="00DE5EE9"/>
    <w:rsid w:val="00DF01D4"/>
    <w:rsid w:val="00DF3869"/>
    <w:rsid w:val="00DF58AB"/>
    <w:rsid w:val="00DF7084"/>
    <w:rsid w:val="00E124C6"/>
    <w:rsid w:val="00E16267"/>
    <w:rsid w:val="00E206AE"/>
    <w:rsid w:val="00E23371"/>
    <w:rsid w:val="00E23397"/>
    <w:rsid w:val="00E2350A"/>
    <w:rsid w:val="00E32CD7"/>
    <w:rsid w:val="00E331A1"/>
    <w:rsid w:val="00E36603"/>
    <w:rsid w:val="00E36FF3"/>
    <w:rsid w:val="00E4013C"/>
    <w:rsid w:val="00E423C2"/>
    <w:rsid w:val="00E44EE1"/>
    <w:rsid w:val="00E46E67"/>
    <w:rsid w:val="00E5241D"/>
    <w:rsid w:val="00E53376"/>
    <w:rsid w:val="00E55F4F"/>
    <w:rsid w:val="00E5680C"/>
    <w:rsid w:val="00E576A3"/>
    <w:rsid w:val="00E57719"/>
    <w:rsid w:val="00E6059E"/>
    <w:rsid w:val="00E61A16"/>
    <w:rsid w:val="00E62FAB"/>
    <w:rsid w:val="00E65BF4"/>
    <w:rsid w:val="00E67BFC"/>
    <w:rsid w:val="00E76267"/>
    <w:rsid w:val="00E865E5"/>
    <w:rsid w:val="00E93C96"/>
    <w:rsid w:val="00E944C9"/>
    <w:rsid w:val="00EA453F"/>
    <w:rsid w:val="00EA535B"/>
    <w:rsid w:val="00EA5BD6"/>
    <w:rsid w:val="00EA7C37"/>
    <w:rsid w:val="00EB23D9"/>
    <w:rsid w:val="00EB57A6"/>
    <w:rsid w:val="00EC0026"/>
    <w:rsid w:val="00EC0D29"/>
    <w:rsid w:val="00EC51D0"/>
    <w:rsid w:val="00EC579D"/>
    <w:rsid w:val="00ED2287"/>
    <w:rsid w:val="00ED5BDC"/>
    <w:rsid w:val="00ED7DAC"/>
    <w:rsid w:val="00EE3134"/>
    <w:rsid w:val="00EE3763"/>
    <w:rsid w:val="00EE4910"/>
    <w:rsid w:val="00EE5251"/>
    <w:rsid w:val="00EE5CBC"/>
    <w:rsid w:val="00EF6B57"/>
    <w:rsid w:val="00F067A6"/>
    <w:rsid w:val="00F10549"/>
    <w:rsid w:val="00F11A6D"/>
    <w:rsid w:val="00F11C62"/>
    <w:rsid w:val="00F137D0"/>
    <w:rsid w:val="00F14832"/>
    <w:rsid w:val="00F160BA"/>
    <w:rsid w:val="00F16BE9"/>
    <w:rsid w:val="00F175D8"/>
    <w:rsid w:val="00F20B25"/>
    <w:rsid w:val="00F218BA"/>
    <w:rsid w:val="00F22A48"/>
    <w:rsid w:val="00F2439A"/>
    <w:rsid w:val="00F24E5A"/>
    <w:rsid w:val="00F3242F"/>
    <w:rsid w:val="00F34195"/>
    <w:rsid w:val="00F36C24"/>
    <w:rsid w:val="00F45FCC"/>
    <w:rsid w:val="00F506CD"/>
    <w:rsid w:val="00F569C8"/>
    <w:rsid w:val="00F67417"/>
    <w:rsid w:val="00F70C03"/>
    <w:rsid w:val="00F8392F"/>
    <w:rsid w:val="00F84C6D"/>
    <w:rsid w:val="00F855D2"/>
    <w:rsid w:val="00F9084A"/>
    <w:rsid w:val="00FA3498"/>
    <w:rsid w:val="00FA445F"/>
    <w:rsid w:val="00FB0497"/>
    <w:rsid w:val="00FB09CA"/>
    <w:rsid w:val="00FB5278"/>
    <w:rsid w:val="00FB6DEA"/>
    <w:rsid w:val="00FB6E40"/>
    <w:rsid w:val="00FC00FE"/>
    <w:rsid w:val="00FC188A"/>
    <w:rsid w:val="00FD1CCB"/>
    <w:rsid w:val="00FD610E"/>
    <w:rsid w:val="00FD61AA"/>
    <w:rsid w:val="00FE6E6C"/>
    <w:rsid w:val="00FF468C"/>
    <w:rsid w:val="00FF5404"/>
    <w:rsid w:val="00FF645C"/>
    <w:rsid w:val="00FF6A56"/>
    <w:rsid w:val="00FF770C"/>
    <w:rsid w:val="00FF7B11"/>
    <w:rsid w:val="02DFC819"/>
    <w:rsid w:val="038C85DC"/>
    <w:rsid w:val="03E0D1B5"/>
    <w:rsid w:val="05259A06"/>
    <w:rsid w:val="06507529"/>
    <w:rsid w:val="06886815"/>
    <w:rsid w:val="072E770A"/>
    <w:rsid w:val="072F4D8B"/>
    <w:rsid w:val="079AEE41"/>
    <w:rsid w:val="080AF3F0"/>
    <w:rsid w:val="08BC017D"/>
    <w:rsid w:val="0965A79C"/>
    <w:rsid w:val="0BDA1875"/>
    <w:rsid w:val="0BE2101B"/>
    <w:rsid w:val="0BF6E1E4"/>
    <w:rsid w:val="0BFB011E"/>
    <w:rsid w:val="0C0F3E06"/>
    <w:rsid w:val="0DB56D66"/>
    <w:rsid w:val="0DCA053B"/>
    <w:rsid w:val="0F9A7C7C"/>
    <w:rsid w:val="0FAB18AD"/>
    <w:rsid w:val="0FB129D7"/>
    <w:rsid w:val="10780DAA"/>
    <w:rsid w:val="1126AA8E"/>
    <w:rsid w:val="118F07C3"/>
    <w:rsid w:val="12F04247"/>
    <w:rsid w:val="14093BA1"/>
    <w:rsid w:val="144F4815"/>
    <w:rsid w:val="155EC815"/>
    <w:rsid w:val="15AA10CA"/>
    <w:rsid w:val="15F8F46F"/>
    <w:rsid w:val="16369623"/>
    <w:rsid w:val="16920489"/>
    <w:rsid w:val="16A2A55A"/>
    <w:rsid w:val="180C8421"/>
    <w:rsid w:val="18714846"/>
    <w:rsid w:val="194C6352"/>
    <w:rsid w:val="1B577C75"/>
    <w:rsid w:val="1C11B38F"/>
    <w:rsid w:val="1C18712A"/>
    <w:rsid w:val="1C5A59FA"/>
    <w:rsid w:val="1CF320F0"/>
    <w:rsid w:val="1E3053A0"/>
    <w:rsid w:val="1E889EE0"/>
    <w:rsid w:val="1ECABD9E"/>
    <w:rsid w:val="1ED486BE"/>
    <w:rsid w:val="1F3DF405"/>
    <w:rsid w:val="1F633976"/>
    <w:rsid w:val="1FFFD8D6"/>
    <w:rsid w:val="21D1C805"/>
    <w:rsid w:val="21E604CC"/>
    <w:rsid w:val="226C29CB"/>
    <w:rsid w:val="22815C1C"/>
    <w:rsid w:val="22B81364"/>
    <w:rsid w:val="230A4F82"/>
    <w:rsid w:val="230D3366"/>
    <w:rsid w:val="23255FEF"/>
    <w:rsid w:val="24DBBFE4"/>
    <w:rsid w:val="252A051F"/>
    <w:rsid w:val="257E7709"/>
    <w:rsid w:val="260E8B39"/>
    <w:rsid w:val="26299307"/>
    <w:rsid w:val="26DB3ABB"/>
    <w:rsid w:val="270F8622"/>
    <w:rsid w:val="288691C3"/>
    <w:rsid w:val="28B73262"/>
    <w:rsid w:val="28EF07A7"/>
    <w:rsid w:val="29204BF6"/>
    <w:rsid w:val="29462B30"/>
    <w:rsid w:val="29534A17"/>
    <w:rsid w:val="2A6D400A"/>
    <w:rsid w:val="2B801E46"/>
    <w:rsid w:val="2CA0C946"/>
    <w:rsid w:val="2CB9F7AE"/>
    <w:rsid w:val="2D39C001"/>
    <w:rsid w:val="2DA99606"/>
    <w:rsid w:val="2F42DCF8"/>
    <w:rsid w:val="30510DCB"/>
    <w:rsid w:val="30BDF584"/>
    <w:rsid w:val="314787B4"/>
    <w:rsid w:val="31A789CF"/>
    <w:rsid w:val="338A1A47"/>
    <w:rsid w:val="34EFE6F4"/>
    <w:rsid w:val="358F82F3"/>
    <w:rsid w:val="37E8343A"/>
    <w:rsid w:val="387B3C5A"/>
    <w:rsid w:val="38E68AB1"/>
    <w:rsid w:val="3A5E8C30"/>
    <w:rsid w:val="3BF73C93"/>
    <w:rsid w:val="3C878365"/>
    <w:rsid w:val="3D30E000"/>
    <w:rsid w:val="3D868195"/>
    <w:rsid w:val="3DBAD7F1"/>
    <w:rsid w:val="3E6244EA"/>
    <w:rsid w:val="3E7EA931"/>
    <w:rsid w:val="3E99D623"/>
    <w:rsid w:val="3FAA4A6D"/>
    <w:rsid w:val="3FE9AD13"/>
    <w:rsid w:val="4029DBB2"/>
    <w:rsid w:val="409ECA32"/>
    <w:rsid w:val="411C722B"/>
    <w:rsid w:val="4155F10D"/>
    <w:rsid w:val="421E1192"/>
    <w:rsid w:val="44898EC8"/>
    <w:rsid w:val="458310BF"/>
    <w:rsid w:val="4687FDCA"/>
    <w:rsid w:val="471EE120"/>
    <w:rsid w:val="477E39BF"/>
    <w:rsid w:val="47991B5E"/>
    <w:rsid w:val="47C86FA4"/>
    <w:rsid w:val="48EDA416"/>
    <w:rsid w:val="4A8CB2EC"/>
    <w:rsid w:val="4AE32F05"/>
    <w:rsid w:val="4B186C64"/>
    <w:rsid w:val="4B4C3B0B"/>
    <w:rsid w:val="4B78F4C9"/>
    <w:rsid w:val="4B92E7E9"/>
    <w:rsid w:val="4C2C50BF"/>
    <w:rsid w:val="4E773FF5"/>
    <w:rsid w:val="4EC07016"/>
    <w:rsid w:val="4F6A33B9"/>
    <w:rsid w:val="4FD8FBF9"/>
    <w:rsid w:val="5049BF22"/>
    <w:rsid w:val="51247FBD"/>
    <w:rsid w:val="51537DA6"/>
    <w:rsid w:val="518ECFE7"/>
    <w:rsid w:val="51E0FF23"/>
    <w:rsid w:val="51EC09DD"/>
    <w:rsid w:val="51FFDC06"/>
    <w:rsid w:val="5298E37E"/>
    <w:rsid w:val="540A9D74"/>
    <w:rsid w:val="556E9532"/>
    <w:rsid w:val="563B704A"/>
    <w:rsid w:val="56EE1FB4"/>
    <w:rsid w:val="571FDA4B"/>
    <w:rsid w:val="5766EF58"/>
    <w:rsid w:val="57815C29"/>
    <w:rsid w:val="5785CDBE"/>
    <w:rsid w:val="57E9B316"/>
    <w:rsid w:val="58424895"/>
    <w:rsid w:val="58AE3F44"/>
    <w:rsid w:val="5990C9A5"/>
    <w:rsid w:val="59A98C84"/>
    <w:rsid w:val="59F37B7D"/>
    <w:rsid w:val="5A2509D9"/>
    <w:rsid w:val="5A47007E"/>
    <w:rsid w:val="5A8315ED"/>
    <w:rsid w:val="5AB1EEC1"/>
    <w:rsid w:val="5C91A40D"/>
    <w:rsid w:val="5CA511C0"/>
    <w:rsid w:val="5CEAE964"/>
    <w:rsid w:val="5D537243"/>
    <w:rsid w:val="5DA25252"/>
    <w:rsid w:val="5DB320CF"/>
    <w:rsid w:val="5E2DFD3E"/>
    <w:rsid w:val="5F29AC24"/>
    <w:rsid w:val="6004DB8B"/>
    <w:rsid w:val="6050B83D"/>
    <w:rsid w:val="61646B13"/>
    <w:rsid w:val="6241BDE9"/>
    <w:rsid w:val="62FE4A9E"/>
    <w:rsid w:val="63C5E1FD"/>
    <w:rsid w:val="659CFB21"/>
    <w:rsid w:val="660606B8"/>
    <w:rsid w:val="662029F0"/>
    <w:rsid w:val="67A159D0"/>
    <w:rsid w:val="6864B4A4"/>
    <w:rsid w:val="68AE033B"/>
    <w:rsid w:val="68DB875A"/>
    <w:rsid w:val="6B49CE79"/>
    <w:rsid w:val="6C37489E"/>
    <w:rsid w:val="6CAA9010"/>
    <w:rsid w:val="6D337F6E"/>
    <w:rsid w:val="6D5638A8"/>
    <w:rsid w:val="6D639FAD"/>
    <w:rsid w:val="6DDC4711"/>
    <w:rsid w:val="6DF7C6C2"/>
    <w:rsid w:val="6E9DF4C6"/>
    <w:rsid w:val="6EA05B94"/>
    <w:rsid w:val="6ECE3E4B"/>
    <w:rsid w:val="6F0B4A67"/>
    <w:rsid w:val="71863154"/>
    <w:rsid w:val="72FD4E87"/>
    <w:rsid w:val="75A1C939"/>
    <w:rsid w:val="7678D6D3"/>
    <w:rsid w:val="7752B3BC"/>
    <w:rsid w:val="7755A440"/>
    <w:rsid w:val="77929723"/>
    <w:rsid w:val="780F7243"/>
    <w:rsid w:val="78E7C2AE"/>
    <w:rsid w:val="78F28C20"/>
    <w:rsid w:val="790A8DD3"/>
    <w:rsid w:val="797EC64C"/>
    <w:rsid w:val="7980F8A2"/>
    <w:rsid w:val="79996D85"/>
    <w:rsid w:val="79CD3E58"/>
    <w:rsid w:val="7A611D15"/>
    <w:rsid w:val="7D96C81E"/>
    <w:rsid w:val="7E4F437E"/>
    <w:rsid w:val="7F7DE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3F684"/>
  <w15:docId w15:val="{F16A8503-29D1-4562-BE97-A8D16FC9A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48E7"/>
    <w:pPr>
      <w:spacing w:before="200" w:after="200"/>
    </w:pPr>
    <w:rPr>
      <w:rFonts w:ascii="Tenorite" w:hAnsi="Tenorite"/>
    </w:rPr>
  </w:style>
  <w:style w:type="paragraph" w:styleId="Heading1">
    <w:name w:val="heading 1"/>
    <w:next w:val="Normal"/>
    <w:link w:val="Heading1Char"/>
    <w:uiPriority w:val="1"/>
    <w:qFormat/>
    <w:rsid w:val="00A048E7"/>
    <w:pPr>
      <w:keepNext/>
      <w:keepLines/>
      <w:tabs>
        <w:tab w:val="left" w:pos="3345"/>
      </w:tabs>
      <w:spacing w:before="240" w:after="120"/>
      <w:outlineLvl w:val="0"/>
    </w:pPr>
    <w:rPr>
      <w:rFonts w:ascii="Tenorite" w:hAnsi="Tenorite"/>
      <w:b/>
      <w:color w:val="0053A0" w:themeColor="text1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A048E7"/>
    <w:pPr>
      <w:keepNext/>
      <w:keepLines/>
      <w:spacing w:before="360" w:after="240"/>
      <w:outlineLvl w:val="1"/>
    </w:pPr>
    <w:rPr>
      <w:rFonts w:ascii="Tenorite" w:eastAsiaTheme="majorEastAsia" w:hAnsi="Tenorite" w:cstheme="majorBidi"/>
      <w:b/>
      <w:color w:val="0053A0" w:themeColor="tex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A048E7"/>
    <w:pPr>
      <w:keepNext/>
      <w:spacing w:before="240" w:after="120"/>
      <w:outlineLvl w:val="2"/>
    </w:pPr>
    <w:rPr>
      <w:rFonts w:ascii="Tenorite" w:eastAsiaTheme="majorEastAsia" w:hAnsi="Tenorite" w:cs="Arial"/>
      <w:b/>
      <w:color w:val="0053A0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A048E7"/>
    <w:pPr>
      <w:keepNext/>
      <w:spacing w:before="240" w:after="120"/>
      <w:outlineLvl w:val="3"/>
    </w:pPr>
    <w:rPr>
      <w:rFonts w:ascii="Tenorite" w:eastAsiaTheme="majorEastAsia" w:hAnsi="Tenorite" w:cstheme="majorBidi"/>
      <w:b/>
      <w:bCs/>
      <w:iCs/>
      <w:color w:val="0053A0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048E7"/>
    <w:pPr>
      <w:keepNext/>
      <w:keepLines/>
      <w:spacing w:before="240" w:after="120"/>
      <w:outlineLvl w:val="4"/>
    </w:pPr>
    <w:rPr>
      <w:rFonts w:eastAsiaTheme="majorEastAsia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048E7"/>
    <w:pPr>
      <w:keepNext/>
      <w:keepLines/>
      <w:spacing w:before="240" w:after="120"/>
      <w:outlineLvl w:val="5"/>
    </w:pPr>
    <w:rPr>
      <w:rFonts w:eastAsiaTheme="majorEastAsia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80F7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048E7"/>
    <w:rPr>
      <w:rFonts w:ascii="Tenorite" w:hAnsi="Tenorite"/>
      <w:b/>
      <w:color w:val="0053A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A048E7"/>
    <w:rPr>
      <w:rFonts w:ascii="Tenorite" w:eastAsiaTheme="majorEastAsia" w:hAnsi="Tenorite" w:cstheme="majorBidi"/>
      <w:b/>
      <w:color w:val="0053A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A048E7"/>
    <w:rPr>
      <w:rFonts w:ascii="Tenorite" w:eastAsiaTheme="majorEastAsia" w:hAnsi="Tenorite" w:cs="Arial"/>
      <w:b/>
      <w:color w:val="0053A0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A048E7"/>
    <w:rPr>
      <w:rFonts w:ascii="Tenorite" w:eastAsiaTheme="majorEastAsia" w:hAnsi="Tenorite" w:cstheme="majorBidi"/>
      <w:b/>
      <w:bCs/>
      <w:iCs/>
      <w:color w:val="0053A0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048E7"/>
    <w:rPr>
      <w:rFonts w:ascii="Tenorite" w:eastAsiaTheme="majorEastAsia" w:hAnsi="Tenorite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048E7"/>
    <w:rPr>
      <w:rFonts w:ascii="Tenorite" w:eastAsiaTheme="majorEastAsia" w:hAnsi="Tenorite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80F7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80F7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 Bold" w:hAnsi="Adobe Caslon Pro Bold" w:cs="Adobe Caslon Pro Bold"/>
      <w:sz w:val="22"/>
      <w:szCs w:val="22"/>
    </w:rPr>
  </w:style>
  <w:style w:type="character" w:styleId="Emphasis">
    <w:name w:val="Emphasis"/>
    <w:uiPriority w:val="2"/>
    <w:qFormat/>
    <w:rsid w:val="007C6CB0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097D0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7C6CB0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48E7"/>
    <w:pPr>
      <w:spacing w:before="360" w:after="360"/>
      <w:ind w:left="864" w:right="864"/>
      <w:jc w:val="center"/>
    </w:pPr>
    <w:rPr>
      <w:i/>
      <w:iCs/>
      <w:color w:val="0053A0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48E7"/>
    <w:rPr>
      <w:rFonts w:ascii="Tenorite" w:hAnsi="Tenorite"/>
      <w:i/>
      <w:iCs/>
      <w:color w:val="0053A0" w:themeColor="accent1"/>
      <w:sz w:val="26"/>
      <w:lang w:bidi="ar-SA"/>
    </w:rPr>
  </w:style>
  <w:style w:type="paragraph" w:styleId="ListNumber">
    <w:name w:val="List Number"/>
    <w:basedOn w:val="Normal"/>
    <w:semiHidden/>
    <w:rsid w:val="00E55F4F"/>
    <w:pPr>
      <w:numPr>
        <w:numId w:val="10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A048E7"/>
    <w:pPr>
      <w:spacing w:after="160"/>
      <w:ind w:left="864" w:right="864"/>
      <w:jc w:val="center"/>
    </w:pPr>
    <w:rPr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A048E7"/>
    <w:rPr>
      <w:rFonts w:ascii="Tenorite" w:hAnsi="Tenorite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53A0" w:themeColor="text1"/>
        <w:left w:val="single" w:sz="4" w:space="0" w:color="0053A0" w:themeColor="text1"/>
        <w:bottom w:val="single" w:sz="4" w:space="0" w:color="0053A0" w:themeColor="text1"/>
        <w:right w:val="single" w:sz="4" w:space="0" w:color="0053A0" w:themeColor="text1"/>
        <w:insideH w:val="single" w:sz="4" w:space="0" w:color="0053A0" w:themeColor="text1"/>
        <w:insideV w:val="single" w:sz="4" w:space="0" w:color="0053A0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D970A5"/>
    <w:pPr>
      <w:spacing w:line="240" w:lineRule="auto"/>
    </w:p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basedOn w:val="Heading2"/>
    <w:next w:val="Normal"/>
    <w:uiPriority w:val="39"/>
    <w:semiHidden/>
    <w:unhideWhenUsed/>
    <w:qFormat/>
    <w:rsid w:val="004725AB"/>
    <w:pPr>
      <w:spacing w:before="480"/>
    </w:pPr>
    <w:rPr>
      <w:rFonts w:asciiTheme="majorHAnsi" w:hAnsiTheme="majorHAnsi"/>
      <w:b w:val="0"/>
      <w:bCs/>
      <w:szCs w:val="28"/>
    </w:rPr>
  </w:style>
  <w:style w:type="paragraph" w:styleId="Footer">
    <w:name w:val="footer"/>
    <w:link w:val="FooterChar"/>
    <w:uiPriority w:val="99"/>
    <w:qFormat/>
    <w:rsid w:val="00A048E7"/>
    <w:pPr>
      <w:tabs>
        <w:tab w:val="center" w:pos="4320"/>
        <w:tab w:val="right" w:pos="8640"/>
      </w:tabs>
      <w:spacing w:before="0" w:line="336" w:lineRule="auto"/>
      <w:jc w:val="right"/>
    </w:pPr>
    <w:rPr>
      <w:rFonts w:ascii="Tenorite" w:hAnsi="Tenorite"/>
    </w:rPr>
  </w:style>
  <w:style w:type="character" w:customStyle="1" w:styleId="FooterChar">
    <w:name w:val="Footer Char"/>
    <w:basedOn w:val="DefaultParagraphFont"/>
    <w:link w:val="Footer"/>
    <w:uiPriority w:val="99"/>
    <w:rsid w:val="00A048E7"/>
    <w:rPr>
      <w:rFonts w:ascii="Tenorite" w:hAnsi="Tenorite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A421EF"/>
    <w:pPr>
      <w:spacing w:line="240" w:lineRule="auto"/>
    </w:pPr>
    <w:rPr>
      <w:b/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qFormat/>
    <w:rsid w:val="007C6CB0"/>
    <w:pPr>
      <w:numPr>
        <w:numId w:val="26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QuadSpace">
    <w:name w:val="Quad Space"/>
    <w:basedOn w:val="Normal"/>
    <w:link w:val="QuadSpaceChar"/>
    <w:qFormat/>
    <w:rsid w:val="00CB1E20"/>
    <w:pPr>
      <w:spacing w:before="840" w:after="0"/>
    </w:pPr>
  </w:style>
  <w:style w:type="character" w:customStyle="1" w:styleId="QuadSpaceChar">
    <w:name w:val="Quad Space Char"/>
    <w:basedOn w:val="DefaultParagraphFont"/>
    <w:link w:val="QuadSpace"/>
    <w:rsid w:val="00CB1E20"/>
  </w:style>
  <w:style w:type="paragraph" w:customStyle="1" w:styleId="SingleSpace">
    <w:name w:val="Single Space"/>
    <w:basedOn w:val="Normal"/>
    <w:link w:val="SingleSpaceChar"/>
    <w:qFormat/>
    <w:rsid w:val="00CB1E20"/>
    <w:pPr>
      <w:spacing w:before="0" w:after="0"/>
    </w:pPr>
  </w:style>
  <w:style w:type="character" w:customStyle="1" w:styleId="SingleSpaceChar">
    <w:name w:val="Single Space Char"/>
    <w:basedOn w:val="DefaultParagraphFont"/>
    <w:link w:val="SingleSpace"/>
    <w:rsid w:val="00CB1E20"/>
  </w:style>
  <w:style w:type="paragraph" w:styleId="Header">
    <w:name w:val="header"/>
    <w:basedOn w:val="Normal"/>
    <w:link w:val="HeaderChar"/>
    <w:uiPriority w:val="99"/>
    <w:unhideWhenUsed/>
    <w:rsid w:val="00DB1AD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D8"/>
    <w:rPr>
      <w:rFonts w:ascii="Tenorite" w:hAnsi="Tenorite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Tenorite" w:hAnsi="Tenorite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D0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D0E1D"/>
    <w:rPr>
      <w:rFonts w:ascii="Tenorite" w:hAnsi="Tenorite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1000"/>
    <w:pPr>
      <w:spacing w:before="0" w:line="240" w:lineRule="auto"/>
    </w:pPr>
    <w:rPr>
      <w:rFonts w:ascii="Tenorite" w:hAnsi="Tenorite"/>
    </w:rPr>
  </w:style>
  <w:style w:type="paragraph" w:customStyle="1" w:styleId="paragraph">
    <w:name w:val="paragraph"/>
    <w:basedOn w:val="Normal"/>
    <w:rsid w:val="001B671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1B6710"/>
  </w:style>
  <w:style w:type="character" w:customStyle="1" w:styleId="eop">
    <w:name w:val="eop"/>
    <w:basedOn w:val="DefaultParagraphFont"/>
    <w:rsid w:val="001B6710"/>
  </w:style>
  <w:style w:type="character" w:customStyle="1" w:styleId="spellingerror">
    <w:name w:val="spellingerror"/>
    <w:basedOn w:val="DefaultParagraphFont"/>
    <w:rsid w:val="001B6710"/>
  </w:style>
  <w:style w:type="character" w:styleId="Mention">
    <w:name w:val="Mention"/>
    <w:basedOn w:val="DefaultParagraphFont"/>
    <w:uiPriority w:val="99"/>
    <w:unhideWhenUsed/>
    <w:rsid w:val="00FD610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7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4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3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1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2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6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2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9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4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68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1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7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0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1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0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3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82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4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8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9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4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4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6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8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49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2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7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62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60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1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8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1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9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4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21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2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8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5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0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06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87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5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1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3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4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3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1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1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8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26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7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8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9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6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0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53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0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3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8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7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8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81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6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1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7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86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1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0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0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6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4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85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3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4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93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1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4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8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71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8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8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2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2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31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26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5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0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5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47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2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0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1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4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4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2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9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85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2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0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7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3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59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1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etro Transit">
  <a:themeElements>
    <a:clrScheme name="Metro Transit">
      <a:dk1>
        <a:srgbClr val="0053A0"/>
      </a:dk1>
      <a:lt1>
        <a:srgbClr val="FFFFFF"/>
      </a:lt1>
      <a:dk2>
        <a:srgbClr val="000000"/>
      </a:dk2>
      <a:lt2>
        <a:srgbClr val="DDDDDA"/>
      </a:lt2>
      <a:accent1>
        <a:srgbClr val="0053A0"/>
      </a:accent1>
      <a:accent2>
        <a:srgbClr val="FFD200"/>
      </a:accent2>
      <a:accent3>
        <a:srgbClr val="ED1B2E"/>
      </a:accent3>
      <a:accent4>
        <a:srgbClr val="A5CF4C"/>
      </a:accent4>
      <a:accent5>
        <a:srgbClr val="FF7300"/>
      </a:accent5>
      <a:accent6>
        <a:srgbClr val="3A347E"/>
      </a:accent6>
      <a:hlink>
        <a:srgbClr val="0097D0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25BEABBFB8F49ABBAD487B070A374" ma:contentTypeVersion="18" ma:contentTypeDescription="Create a new document." ma:contentTypeScope="" ma:versionID="4d401126ae6251ffda2c6e6b96646f05">
  <xsd:schema xmlns:xsd="http://www.w3.org/2001/XMLSchema" xmlns:xs="http://www.w3.org/2001/XMLSchema" xmlns:p="http://schemas.microsoft.com/office/2006/metadata/properties" xmlns:ns2="5f2a1bdd-7b31-4c71-82bf-7718c1758bf7" xmlns:ns3="fc844edd-478b-449d-9ac7-d8750f970a2a" targetNamespace="http://schemas.microsoft.com/office/2006/metadata/properties" ma:root="true" ma:fieldsID="74d555b8ac65a0504973e671062c1e1d" ns2:_="" ns3:_="">
    <xsd:import namespace="5f2a1bdd-7b31-4c71-82bf-7718c1758bf7"/>
    <xsd:import namespace="fc844edd-478b-449d-9ac7-d8750f970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a1bdd-7b31-4c71-82bf-7718c1758b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f0ffc36-a9af-4332-beee-56f6503c83c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44edd-478b-449d-9ac7-d8750f970a2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6a0d1ff-5cbf-4977-94b7-e16022752569}" ma:internalName="TaxCatchAll" ma:showField="CatchAllData" ma:web="fc844edd-478b-449d-9ac7-d8750f970a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c844edd-478b-449d-9ac7-d8750f970a2a">
      <UserInfo>
        <DisplayName>Hiniker, Cole</DisplayName>
        <AccountId>182</AccountId>
        <AccountType/>
      </UserInfo>
      <UserInfo>
        <DisplayName>Isaacson, Brian</DisplayName>
        <AccountId>180</AccountId>
        <AccountType/>
      </UserInfo>
      <UserInfo>
        <DisplayName>Carlson, Charles</DisplayName>
        <AccountId>15</AccountId>
        <AccountType/>
      </UserInfo>
      <UserInfo>
        <DisplayName>Ghandour, Sarah</DisplayName>
        <AccountId>37</AccountId>
        <AccountType/>
      </UserInfo>
      <UserInfo>
        <DisplayName>Solberg, Jon P (DOT)</DisplayName>
        <AccountId>181</AccountId>
        <AccountType/>
      </UserInfo>
      <UserInfo>
        <DisplayName>Thompson, Nick</DisplayName>
        <AccountId>24</AccountId>
        <AccountType/>
      </UserInfo>
      <UserInfo>
        <DisplayName>Rogers, Michael</DisplayName>
        <AccountId>57</AccountId>
        <AccountType/>
      </UserInfo>
      <UserInfo>
        <DisplayName>Caufman, Robin</DisplayName>
        <AccountId>63</AccountId>
        <AccountType/>
      </UserInfo>
      <UserInfo>
        <DisplayName>Alarcon, Frank</DisplayName>
        <AccountId>112</AccountId>
        <AccountType/>
      </UserInfo>
      <UserInfo>
        <DisplayName>Pflaum, Sara</DisplayName>
        <AccountId>48</AccountId>
        <AccountType/>
      </UserInfo>
      <UserInfo>
        <DisplayName>Hang, Paphoua</DisplayName>
        <AccountId>85</AccountId>
        <AccountType/>
      </UserInfo>
      <UserInfo>
        <DisplayName>Baenen, Laura</DisplayName>
        <AccountId>88</AccountId>
        <AccountType/>
      </UserInfo>
      <UserInfo>
        <DisplayName>Erickson, Darcy</DisplayName>
        <AccountId>132</AccountId>
        <AccountType/>
      </UserInfo>
      <UserInfo>
        <DisplayName>Wall, Lisa</DisplayName>
        <AccountId>156</AccountId>
        <AccountType/>
      </UserInfo>
      <UserInfo>
        <DisplayName>Wyffels, Grant</DisplayName>
        <AccountId>171</AccountId>
        <AccountType/>
      </UserInfo>
      <UserInfo>
        <DisplayName>Wyffels, Grant</DisplayName>
        <AccountId>170</AccountId>
        <AccountType/>
      </UserInfo>
      <UserInfo>
        <DisplayName>Gersema, James</DisplayName>
        <AccountId>177</AccountId>
        <AccountType/>
      </UserInfo>
      <UserInfo>
        <DisplayName>Lamothe, Craig</DisplayName>
        <AccountId>12</AccountId>
        <AccountType/>
      </UserInfo>
      <UserInfo>
        <DisplayName>Awason, Edwin</DisplayName>
        <AccountId>122</AccountId>
        <AccountType/>
      </UserInfo>
      <UserInfo>
        <DisplayName>Elliott, Lisa</DisplayName>
        <AccountId>255</AccountId>
        <AccountType/>
      </UserInfo>
      <UserInfo>
        <DisplayName>Jones, Elizabeth</DisplayName>
        <AccountId>60</AccountId>
        <AccountType/>
      </UserInfo>
      <UserInfo>
        <DisplayName>Ullmer, Mike</DisplayName>
        <AccountId>300</AccountId>
        <AccountType/>
      </UserInfo>
      <UserInfo>
        <DisplayName>Smith, Stephen</DisplayName>
        <AccountId>521</AccountId>
        <AccountType/>
      </UserInfo>
      <UserInfo>
        <DisplayName>Lee, Amber</DisplayName>
        <AccountId>928</AccountId>
        <AccountType/>
      </UserInfo>
    </SharedWithUsers>
    <lcf76f155ced4ddcb4097134ff3c332f xmlns="5f2a1bdd-7b31-4c71-82bf-7718c1758bf7">
      <Terms xmlns="http://schemas.microsoft.com/office/infopath/2007/PartnerControls"/>
    </lcf76f155ced4ddcb4097134ff3c332f>
    <TaxCatchAll xmlns="fc844edd-478b-449d-9ac7-d8750f970a2a" xsi:nil="true"/>
  </documentManagement>
</p:properties>
</file>

<file path=customXml/itemProps1.xml><?xml version="1.0" encoding="utf-8"?>
<ds:datastoreItem xmlns:ds="http://schemas.openxmlformats.org/officeDocument/2006/customXml" ds:itemID="{6BA22D6C-86C1-431C-A56B-E4C85F106773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0C36D663-4C4A-4564-AE17-9FC7819843C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f2a1bdd-7b31-4c71-82bf-7718c1758bf7"/>
    <ds:schemaRef ds:uri="fc844edd-478b-449d-9ac7-d8750f970a2a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407B98-F9D8-4517-B945-35AD9EB01E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66989C-75A4-4378-98D5-B85CC3F88357}">
  <ds:schemaRefs>
    <ds:schemaRef ds:uri="http://schemas.microsoft.com/office/2006/metadata/properties"/>
    <ds:schemaRef ds:uri="http://www.w3.org/2000/xmlns/"/>
    <ds:schemaRef ds:uri="fc844edd-478b-449d-9ac7-d8750f970a2a"/>
    <ds:schemaRef ds:uri="5f2a1bdd-7b31-4c71-82bf-7718c1758bf7"/>
    <ds:schemaRef ds:uri="http://schemas.microsoft.com/office/infopath/2007/PartnerControls"/>
    <ds:schemaRef ds:uri="http://www.w3.org/2001/XMLSchema-instan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775</Characters>
  <Application>Microsoft Office Word</Application>
  <DocSecurity>4</DocSecurity>
  <Lines>14</Lines>
  <Paragraphs>4</Paragraphs>
  <ScaleCrop>false</ScaleCrop>
  <Manager/>
  <Company>State of Minnesota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mith, Stephen</cp:lastModifiedBy>
  <cp:revision>27</cp:revision>
  <dcterms:created xsi:type="dcterms:W3CDTF">2024-03-13T21:00:00Z</dcterms:created>
  <dcterms:modified xsi:type="dcterms:W3CDTF">2024-03-19T15:56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2.0</vt:lpwstr>
  </property>
  <property fmtid="{D5CDD505-2E9C-101B-9397-08002B2CF9AE}" pid="3" name="ContentTypeId">
    <vt:lpwstr>0x010100ADA25BEABBFB8F49ABBAD487B070A374</vt:lpwstr>
  </property>
  <property fmtid="{D5CDD505-2E9C-101B-9397-08002B2CF9AE}" pid="4" name="MediaServiceImageTags">
    <vt:lpwstr/>
  </property>
</Properties>
</file>